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353C8F" w14:textId="3963B31E" w:rsidR="00A87CC3" w:rsidRDefault="00A87CC3" w:rsidP="009943FB">
      <w:pPr>
        <w:jc w:val="center"/>
        <w:rPr>
          <w:b/>
          <w:bCs/>
          <w:sz w:val="32"/>
          <w:szCs w:val="32"/>
        </w:rPr>
      </w:pPr>
      <w:r w:rsidRPr="00A87CC3">
        <w:rPr>
          <w:b/>
          <w:bCs/>
          <w:sz w:val="32"/>
          <w:szCs w:val="32"/>
        </w:rPr>
        <w:t>Comparing Parallel and Distributed Programming Models:</w:t>
      </w:r>
    </w:p>
    <w:p w14:paraId="46EE1BC6" w14:textId="2ADE24C4" w:rsidR="00AC45F5" w:rsidRDefault="00AC45F5" w:rsidP="009943FB">
      <w:pPr>
        <w:jc w:val="center"/>
        <w:rPr>
          <w:b/>
          <w:bCs/>
          <w:sz w:val="32"/>
          <w:szCs w:val="32"/>
        </w:rPr>
      </w:pPr>
      <w:r w:rsidRPr="00AC45F5">
        <w:rPr>
          <w:b/>
          <w:bCs/>
          <w:sz w:val="32"/>
          <w:szCs w:val="32"/>
        </w:rPr>
        <w:t xml:space="preserve">Coursework Stage 1: Performance and Programmability </w:t>
      </w:r>
      <w:r w:rsidR="009943FB">
        <w:rPr>
          <w:b/>
          <w:bCs/>
          <w:sz w:val="32"/>
          <w:szCs w:val="32"/>
        </w:rPr>
        <w:t>o</w:t>
      </w:r>
      <w:r w:rsidRPr="00AC45F5">
        <w:rPr>
          <w:b/>
          <w:bCs/>
          <w:sz w:val="32"/>
          <w:szCs w:val="32"/>
        </w:rPr>
        <w:t>f Shared-memory Parallel Models</w:t>
      </w:r>
    </w:p>
    <w:p w14:paraId="46C3016D" w14:textId="313A353C" w:rsidR="009943FB" w:rsidRDefault="009943FB" w:rsidP="009943FB">
      <w:pPr>
        <w:jc w:val="center"/>
        <w:rPr>
          <w:b/>
          <w:bCs/>
          <w:sz w:val="32"/>
          <w:szCs w:val="32"/>
        </w:rPr>
      </w:pPr>
    </w:p>
    <w:p w14:paraId="2119035C" w14:textId="57A29B9D" w:rsidR="006E6A67" w:rsidRDefault="006E6A67" w:rsidP="009943FB">
      <w:pPr>
        <w:jc w:val="center"/>
        <w:rPr>
          <w:b/>
          <w:bCs/>
          <w:sz w:val="32"/>
          <w:szCs w:val="32"/>
        </w:rPr>
      </w:pPr>
    </w:p>
    <w:p w14:paraId="1438C2E9" w14:textId="77777777" w:rsidR="006E6A67" w:rsidRDefault="006E6A67" w:rsidP="009943FB">
      <w:pPr>
        <w:jc w:val="center"/>
        <w:rPr>
          <w:b/>
          <w:bCs/>
          <w:sz w:val="32"/>
          <w:szCs w:val="32"/>
        </w:rPr>
      </w:pPr>
    </w:p>
    <w:p w14:paraId="0D1212D1" w14:textId="1AA81DDE" w:rsidR="009943FB" w:rsidRPr="006E6A67" w:rsidRDefault="009943FB" w:rsidP="009943FB">
      <w:pPr>
        <w:jc w:val="center"/>
        <w:rPr>
          <w:sz w:val="32"/>
          <w:szCs w:val="32"/>
        </w:rPr>
      </w:pPr>
      <w:r w:rsidRPr="006E6A67">
        <w:rPr>
          <w:sz w:val="32"/>
          <w:szCs w:val="32"/>
        </w:rPr>
        <w:t>Max Kirker Burton, 2260452b</w:t>
      </w:r>
    </w:p>
    <w:p w14:paraId="6B53B51F" w14:textId="436B0CB3" w:rsidR="009943FB" w:rsidRDefault="00AC45F5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6BAF26E5" w14:textId="726F9D37" w:rsidR="00B94457" w:rsidRPr="00536C0A" w:rsidRDefault="00DA6705">
      <w:pPr>
        <w:rPr>
          <w:b/>
          <w:bCs/>
        </w:rPr>
      </w:pPr>
      <w:r w:rsidRPr="00DA6705">
        <w:rPr>
          <w:b/>
          <w:bCs/>
        </w:rPr>
        <w:lastRenderedPageBreak/>
        <w:t>Section 1 Comparative Sequential Perform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94457" w14:paraId="3628837F" w14:textId="77777777" w:rsidTr="00B94457">
        <w:tc>
          <w:tcPr>
            <w:tcW w:w="3005" w:type="dxa"/>
          </w:tcPr>
          <w:p w14:paraId="3974052B" w14:textId="7DA2A1E6" w:rsidR="00B94457" w:rsidRDefault="008A362D" w:rsidP="00AD5882">
            <w:pPr>
              <w:jc w:val="center"/>
            </w:pPr>
            <w:r>
              <w:t>Data Set</w:t>
            </w:r>
          </w:p>
        </w:tc>
        <w:tc>
          <w:tcPr>
            <w:tcW w:w="3005" w:type="dxa"/>
          </w:tcPr>
          <w:p w14:paraId="32F724B4" w14:textId="596E3544" w:rsidR="00B94457" w:rsidRDefault="008A362D" w:rsidP="00AD5882">
            <w:pPr>
              <w:jc w:val="center"/>
            </w:pPr>
            <w:r>
              <w:t>Go Runtimes (s)</w:t>
            </w:r>
          </w:p>
        </w:tc>
        <w:tc>
          <w:tcPr>
            <w:tcW w:w="3006" w:type="dxa"/>
          </w:tcPr>
          <w:p w14:paraId="4E47DE50" w14:textId="3A68C023" w:rsidR="00B94457" w:rsidRDefault="008A362D" w:rsidP="00AD5882">
            <w:pPr>
              <w:jc w:val="center"/>
            </w:pPr>
            <w:r>
              <w:t>C Runtimes (s)</w:t>
            </w:r>
          </w:p>
        </w:tc>
      </w:tr>
      <w:tr w:rsidR="00B94457" w14:paraId="214D40C3" w14:textId="77777777" w:rsidTr="00B94457">
        <w:tc>
          <w:tcPr>
            <w:tcW w:w="3005" w:type="dxa"/>
          </w:tcPr>
          <w:p w14:paraId="4B497035" w14:textId="13EA4050" w:rsidR="00B94457" w:rsidRDefault="007B6640" w:rsidP="00AD5882">
            <w:pPr>
              <w:jc w:val="center"/>
            </w:pPr>
            <w:r>
              <w:t>DS1</w:t>
            </w:r>
          </w:p>
        </w:tc>
        <w:tc>
          <w:tcPr>
            <w:tcW w:w="3005" w:type="dxa"/>
          </w:tcPr>
          <w:p w14:paraId="5B628F9F" w14:textId="48D0BB1F" w:rsidR="00B94457" w:rsidRDefault="00571DAE" w:rsidP="00AD5882">
            <w:pPr>
              <w:jc w:val="center"/>
            </w:pPr>
            <w:r w:rsidRPr="00571DAE">
              <w:t>15.91639141</w:t>
            </w:r>
          </w:p>
        </w:tc>
        <w:tc>
          <w:tcPr>
            <w:tcW w:w="3006" w:type="dxa"/>
          </w:tcPr>
          <w:p w14:paraId="6F2CB5F4" w14:textId="0109D489" w:rsidR="00B94457" w:rsidRPr="00267FD2" w:rsidRDefault="00267FD2" w:rsidP="00267FD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21514</w:t>
            </w:r>
          </w:p>
        </w:tc>
      </w:tr>
      <w:tr w:rsidR="00B94457" w14:paraId="6F6E881C" w14:textId="77777777" w:rsidTr="00B94457">
        <w:tc>
          <w:tcPr>
            <w:tcW w:w="3005" w:type="dxa"/>
          </w:tcPr>
          <w:p w14:paraId="2BBA3AB4" w14:textId="4F3195AB" w:rsidR="00B94457" w:rsidRDefault="007B6640" w:rsidP="00AD5882">
            <w:pPr>
              <w:jc w:val="center"/>
            </w:pPr>
            <w:r>
              <w:t>DS2</w:t>
            </w:r>
          </w:p>
        </w:tc>
        <w:tc>
          <w:tcPr>
            <w:tcW w:w="3005" w:type="dxa"/>
          </w:tcPr>
          <w:p w14:paraId="226AD845" w14:textId="06CD7F3D" w:rsidR="00B94457" w:rsidRPr="00643E47" w:rsidRDefault="008D5297" w:rsidP="008D529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.95405428</w:t>
            </w:r>
          </w:p>
        </w:tc>
        <w:tc>
          <w:tcPr>
            <w:tcW w:w="3006" w:type="dxa"/>
          </w:tcPr>
          <w:p w14:paraId="77F7907A" w14:textId="2332A6CE" w:rsidR="00B94457" w:rsidRPr="00643E47" w:rsidRDefault="00643E47" w:rsidP="00643E4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.28168</w:t>
            </w:r>
          </w:p>
        </w:tc>
      </w:tr>
    </w:tbl>
    <w:p w14:paraId="6755193D" w14:textId="6E3F8CA7" w:rsidR="00E65973" w:rsidRDefault="0039121D" w:rsidP="00BB0472">
      <w:pPr>
        <w:jc w:val="center"/>
      </w:pPr>
      <w:r>
        <w:t>Figure</w:t>
      </w:r>
      <w:r w:rsidR="00BB0472">
        <w:t xml:space="preserve"> 1: Comparing C and Go Sequential Runtimes</w:t>
      </w:r>
    </w:p>
    <w:p w14:paraId="1703E4AC" w14:textId="77777777" w:rsidR="00E77233" w:rsidRDefault="00E77233" w:rsidP="00BB0472">
      <w:pPr>
        <w:jc w:val="center"/>
      </w:pPr>
    </w:p>
    <w:p w14:paraId="118EE63B" w14:textId="2D3AF4A8" w:rsidR="001F0E9C" w:rsidRDefault="008D5297" w:rsidP="00FF2B3E">
      <w:r>
        <w:t>The difference in sequential runtimes are almost negligible, however C</w:t>
      </w:r>
      <w:r w:rsidR="00887780">
        <w:t xml:space="preserve"> does consistently achieve a runtime of 500</w:t>
      </w:r>
      <w:r w:rsidR="005C432D">
        <w:t>-2500</w:t>
      </w:r>
      <w:r w:rsidR="00887780">
        <w:t xml:space="preserve">ms </w:t>
      </w:r>
      <w:r w:rsidR="00047A74">
        <w:t>faster than Go.</w:t>
      </w:r>
      <w:r w:rsidR="00983C34">
        <w:t xml:space="preserve"> This is likely because of Go’s garbage </w:t>
      </w:r>
      <w:r w:rsidR="00536C0A">
        <w:t>collector</w:t>
      </w:r>
      <w:r w:rsidR="0006640D">
        <w:t xml:space="preserve"> (explained in further detail in section 2.4)</w:t>
      </w:r>
      <w:r w:rsidR="00536C0A">
        <w:t>.</w:t>
      </w:r>
      <w:r w:rsidR="00983C34">
        <w:t xml:space="preserve"> </w:t>
      </w:r>
    </w:p>
    <w:p w14:paraId="032128EA" w14:textId="67BA3023" w:rsidR="004173C2" w:rsidRDefault="001F0E9C">
      <w:pPr>
        <w:rPr>
          <w:b/>
          <w:bCs/>
        </w:rPr>
      </w:pPr>
      <w:r>
        <w:br w:type="page"/>
      </w:r>
      <w:r w:rsidR="00E65973" w:rsidRPr="00E65973">
        <w:rPr>
          <w:b/>
          <w:bCs/>
        </w:rPr>
        <w:lastRenderedPageBreak/>
        <w:t>Section 2 Comparative Parallel Performance Measurements</w:t>
      </w:r>
    </w:p>
    <w:p w14:paraId="6CD58F98" w14:textId="77777777" w:rsidR="00536C0A" w:rsidRPr="00536C0A" w:rsidRDefault="00536C0A"/>
    <w:p w14:paraId="433D0E7D" w14:textId="7107ED89" w:rsidR="00C11B39" w:rsidRPr="004173C2" w:rsidRDefault="00F93291" w:rsidP="00C11B39">
      <w:pPr>
        <w:rPr>
          <w:b/>
          <w:bCs/>
        </w:rPr>
      </w:pPr>
      <w:r w:rsidRPr="00F93291">
        <w:rPr>
          <w:b/>
          <w:bCs/>
        </w:rPr>
        <w:t>Section 2.1 Runtimes</w:t>
      </w:r>
    </w:p>
    <w:tbl>
      <w:tblPr>
        <w:tblW w:w="89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57"/>
        <w:gridCol w:w="3133"/>
        <w:gridCol w:w="2990"/>
      </w:tblGrid>
      <w:tr w:rsidR="008B73BA" w:rsidRPr="008B73BA" w14:paraId="271EC71C" w14:textId="77777777" w:rsidTr="008B73BA">
        <w:trPr>
          <w:trHeight w:val="282"/>
        </w:trPr>
        <w:tc>
          <w:tcPr>
            <w:tcW w:w="2857" w:type="dxa"/>
            <w:shd w:val="clear" w:color="auto" w:fill="auto"/>
            <w:noWrap/>
            <w:vAlign w:val="bottom"/>
            <w:hideMark/>
          </w:tcPr>
          <w:p w14:paraId="73694B47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Threads</w:t>
            </w:r>
          </w:p>
        </w:tc>
        <w:tc>
          <w:tcPr>
            <w:tcW w:w="3133" w:type="dxa"/>
            <w:shd w:val="clear" w:color="auto" w:fill="auto"/>
            <w:noWrap/>
            <w:vAlign w:val="bottom"/>
            <w:hideMark/>
          </w:tcPr>
          <w:p w14:paraId="2979D1C3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Go</w:t>
            </w:r>
          </w:p>
        </w:tc>
        <w:tc>
          <w:tcPr>
            <w:tcW w:w="2990" w:type="dxa"/>
            <w:shd w:val="clear" w:color="auto" w:fill="auto"/>
            <w:noWrap/>
            <w:vAlign w:val="bottom"/>
            <w:hideMark/>
          </w:tcPr>
          <w:p w14:paraId="41710021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OpenMP</w:t>
            </w:r>
          </w:p>
        </w:tc>
      </w:tr>
      <w:tr w:rsidR="008B73BA" w:rsidRPr="008B73BA" w14:paraId="17660288" w14:textId="77777777" w:rsidTr="008B73BA">
        <w:trPr>
          <w:trHeight w:val="282"/>
        </w:trPr>
        <w:tc>
          <w:tcPr>
            <w:tcW w:w="2857" w:type="dxa"/>
            <w:shd w:val="clear" w:color="auto" w:fill="auto"/>
            <w:noWrap/>
            <w:vAlign w:val="bottom"/>
            <w:hideMark/>
          </w:tcPr>
          <w:p w14:paraId="62C93DD5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133" w:type="dxa"/>
            <w:shd w:val="clear" w:color="auto" w:fill="auto"/>
            <w:noWrap/>
            <w:vAlign w:val="bottom"/>
            <w:hideMark/>
          </w:tcPr>
          <w:p w14:paraId="5D560B37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16.35538</w:t>
            </w:r>
          </w:p>
        </w:tc>
        <w:tc>
          <w:tcPr>
            <w:tcW w:w="2990" w:type="dxa"/>
            <w:shd w:val="clear" w:color="auto" w:fill="auto"/>
            <w:noWrap/>
            <w:vAlign w:val="bottom"/>
            <w:hideMark/>
          </w:tcPr>
          <w:p w14:paraId="48F919F7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15.171</w:t>
            </w:r>
          </w:p>
        </w:tc>
      </w:tr>
      <w:tr w:rsidR="008B73BA" w:rsidRPr="008B73BA" w14:paraId="0E3B477E" w14:textId="77777777" w:rsidTr="008B73BA">
        <w:trPr>
          <w:trHeight w:val="282"/>
        </w:trPr>
        <w:tc>
          <w:tcPr>
            <w:tcW w:w="2857" w:type="dxa"/>
            <w:shd w:val="clear" w:color="auto" w:fill="auto"/>
            <w:noWrap/>
            <w:vAlign w:val="bottom"/>
            <w:hideMark/>
          </w:tcPr>
          <w:p w14:paraId="3F7BE12A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3133" w:type="dxa"/>
            <w:shd w:val="clear" w:color="auto" w:fill="auto"/>
            <w:noWrap/>
            <w:vAlign w:val="bottom"/>
            <w:hideMark/>
          </w:tcPr>
          <w:p w14:paraId="0E79E639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9.066147</w:t>
            </w:r>
          </w:p>
        </w:tc>
        <w:tc>
          <w:tcPr>
            <w:tcW w:w="2990" w:type="dxa"/>
            <w:shd w:val="clear" w:color="auto" w:fill="auto"/>
            <w:noWrap/>
            <w:vAlign w:val="bottom"/>
            <w:hideMark/>
          </w:tcPr>
          <w:p w14:paraId="7581C3A3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7.592</w:t>
            </w:r>
          </w:p>
        </w:tc>
      </w:tr>
      <w:tr w:rsidR="008B73BA" w:rsidRPr="008B73BA" w14:paraId="71E0B52E" w14:textId="77777777" w:rsidTr="008B73BA">
        <w:trPr>
          <w:trHeight w:val="282"/>
        </w:trPr>
        <w:tc>
          <w:tcPr>
            <w:tcW w:w="2857" w:type="dxa"/>
            <w:shd w:val="clear" w:color="auto" w:fill="auto"/>
            <w:noWrap/>
            <w:vAlign w:val="bottom"/>
            <w:hideMark/>
          </w:tcPr>
          <w:p w14:paraId="1332693E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3133" w:type="dxa"/>
            <w:shd w:val="clear" w:color="auto" w:fill="auto"/>
            <w:noWrap/>
            <w:vAlign w:val="bottom"/>
            <w:hideMark/>
          </w:tcPr>
          <w:p w14:paraId="0FFC3968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4.740579</w:t>
            </w:r>
          </w:p>
        </w:tc>
        <w:tc>
          <w:tcPr>
            <w:tcW w:w="2990" w:type="dxa"/>
            <w:shd w:val="clear" w:color="auto" w:fill="auto"/>
            <w:noWrap/>
            <w:vAlign w:val="bottom"/>
            <w:hideMark/>
          </w:tcPr>
          <w:p w14:paraId="5A330201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3.973</w:t>
            </w:r>
          </w:p>
        </w:tc>
      </w:tr>
      <w:tr w:rsidR="008B73BA" w:rsidRPr="008B73BA" w14:paraId="76654B51" w14:textId="77777777" w:rsidTr="008B73BA">
        <w:trPr>
          <w:trHeight w:val="282"/>
        </w:trPr>
        <w:tc>
          <w:tcPr>
            <w:tcW w:w="2857" w:type="dxa"/>
            <w:shd w:val="clear" w:color="auto" w:fill="auto"/>
            <w:noWrap/>
            <w:vAlign w:val="bottom"/>
            <w:hideMark/>
          </w:tcPr>
          <w:p w14:paraId="5493973A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3133" w:type="dxa"/>
            <w:shd w:val="clear" w:color="auto" w:fill="auto"/>
            <w:noWrap/>
            <w:vAlign w:val="bottom"/>
            <w:hideMark/>
          </w:tcPr>
          <w:p w14:paraId="3D1D6D1A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2.461242</w:t>
            </w:r>
          </w:p>
        </w:tc>
        <w:tc>
          <w:tcPr>
            <w:tcW w:w="2990" w:type="dxa"/>
            <w:shd w:val="clear" w:color="auto" w:fill="auto"/>
            <w:noWrap/>
            <w:vAlign w:val="bottom"/>
            <w:hideMark/>
          </w:tcPr>
          <w:p w14:paraId="2CEF60E7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2.06</w:t>
            </w:r>
          </w:p>
        </w:tc>
      </w:tr>
      <w:tr w:rsidR="008B73BA" w:rsidRPr="008B73BA" w14:paraId="4C545AD4" w14:textId="77777777" w:rsidTr="008B73BA">
        <w:trPr>
          <w:trHeight w:val="282"/>
        </w:trPr>
        <w:tc>
          <w:tcPr>
            <w:tcW w:w="2857" w:type="dxa"/>
            <w:shd w:val="clear" w:color="auto" w:fill="auto"/>
            <w:noWrap/>
            <w:vAlign w:val="bottom"/>
            <w:hideMark/>
          </w:tcPr>
          <w:p w14:paraId="2707549E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3133" w:type="dxa"/>
            <w:shd w:val="clear" w:color="auto" w:fill="auto"/>
            <w:noWrap/>
            <w:vAlign w:val="bottom"/>
            <w:hideMark/>
          </w:tcPr>
          <w:p w14:paraId="5F460458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1.647562</w:t>
            </w:r>
          </w:p>
        </w:tc>
        <w:tc>
          <w:tcPr>
            <w:tcW w:w="2990" w:type="dxa"/>
            <w:shd w:val="clear" w:color="auto" w:fill="auto"/>
            <w:noWrap/>
            <w:vAlign w:val="bottom"/>
            <w:hideMark/>
          </w:tcPr>
          <w:p w14:paraId="1C2180BC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1.376</w:t>
            </w:r>
          </w:p>
        </w:tc>
      </w:tr>
      <w:tr w:rsidR="008B73BA" w:rsidRPr="008B73BA" w14:paraId="1A07A325" w14:textId="77777777" w:rsidTr="008B73BA">
        <w:trPr>
          <w:trHeight w:val="282"/>
        </w:trPr>
        <w:tc>
          <w:tcPr>
            <w:tcW w:w="2857" w:type="dxa"/>
            <w:shd w:val="clear" w:color="auto" w:fill="auto"/>
            <w:noWrap/>
            <w:vAlign w:val="bottom"/>
            <w:hideMark/>
          </w:tcPr>
          <w:p w14:paraId="5B2D4923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3133" w:type="dxa"/>
            <w:shd w:val="clear" w:color="auto" w:fill="auto"/>
            <w:noWrap/>
            <w:vAlign w:val="bottom"/>
            <w:hideMark/>
          </w:tcPr>
          <w:p w14:paraId="735BA08C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1.264213</w:t>
            </w:r>
          </w:p>
        </w:tc>
        <w:tc>
          <w:tcPr>
            <w:tcW w:w="2990" w:type="dxa"/>
            <w:shd w:val="clear" w:color="auto" w:fill="auto"/>
            <w:noWrap/>
            <w:vAlign w:val="bottom"/>
            <w:hideMark/>
          </w:tcPr>
          <w:p w14:paraId="1D2B1D16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1.041</w:t>
            </w:r>
          </w:p>
        </w:tc>
      </w:tr>
      <w:tr w:rsidR="008B73BA" w:rsidRPr="008B73BA" w14:paraId="2B0E8008" w14:textId="77777777" w:rsidTr="008B73BA">
        <w:trPr>
          <w:trHeight w:val="282"/>
        </w:trPr>
        <w:tc>
          <w:tcPr>
            <w:tcW w:w="2857" w:type="dxa"/>
            <w:shd w:val="clear" w:color="auto" w:fill="auto"/>
            <w:noWrap/>
            <w:vAlign w:val="bottom"/>
            <w:hideMark/>
          </w:tcPr>
          <w:p w14:paraId="320A873A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3133" w:type="dxa"/>
            <w:shd w:val="clear" w:color="auto" w:fill="auto"/>
            <w:noWrap/>
            <w:vAlign w:val="bottom"/>
            <w:hideMark/>
          </w:tcPr>
          <w:p w14:paraId="58F28C2B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0.972845</w:t>
            </w:r>
          </w:p>
        </w:tc>
        <w:tc>
          <w:tcPr>
            <w:tcW w:w="2990" w:type="dxa"/>
            <w:shd w:val="clear" w:color="auto" w:fill="auto"/>
            <w:noWrap/>
            <w:vAlign w:val="bottom"/>
            <w:hideMark/>
          </w:tcPr>
          <w:p w14:paraId="6BF82E20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0.795</w:t>
            </w:r>
          </w:p>
        </w:tc>
      </w:tr>
      <w:tr w:rsidR="008B73BA" w:rsidRPr="008B73BA" w14:paraId="0620B820" w14:textId="77777777" w:rsidTr="008B73BA">
        <w:trPr>
          <w:trHeight w:val="282"/>
        </w:trPr>
        <w:tc>
          <w:tcPr>
            <w:tcW w:w="2857" w:type="dxa"/>
            <w:shd w:val="clear" w:color="auto" w:fill="auto"/>
            <w:noWrap/>
            <w:vAlign w:val="bottom"/>
            <w:hideMark/>
          </w:tcPr>
          <w:p w14:paraId="665276DD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3133" w:type="dxa"/>
            <w:shd w:val="clear" w:color="auto" w:fill="auto"/>
            <w:noWrap/>
            <w:vAlign w:val="bottom"/>
            <w:hideMark/>
          </w:tcPr>
          <w:p w14:paraId="04A6F2D3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0.80053</w:t>
            </w:r>
          </w:p>
        </w:tc>
        <w:tc>
          <w:tcPr>
            <w:tcW w:w="2990" w:type="dxa"/>
            <w:shd w:val="clear" w:color="auto" w:fill="auto"/>
            <w:noWrap/>
            <w:vAlign w:val="bottom"/>
            <w:hideMark/>
          </w:tcPr>
          <w:p w14:paraId="13BE49C5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0.649</w:t>
            </w:r>
          </w:p>
        </w:tc>
      </w:tr>
      <w:tr w:rsidR="008B73BA" w:rsidRPr="008B73BA" w14:paraId="10C36C88" w14:textId="77777777" w:rsidTr="008B73BA">
        <w:trPr>
          <w:trHeight w:val="282"/>
        </w:trPr>
        <w:tc>
          <w:tcPr>
            <w:tcW w:w="2857" w:type="dxa"/>
            <w:shd w:val="clear" w:color="auto" w:fill="auto"/>
            <w:noWrap/>
            <w:vAlign w:val="bottom"/>
            <w:hideMark/>
          </w:tcPr>
          <w:p w14:paraId="304467E3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3133" w:type="dxa"/>
            <w:shd w:val="clear" w:color="auto" w:fill="auto"/>
            <w:noWrap/>
            <w:vAlign w:val="bottom"/>
            <w:hideMark/>
          </w:tcPr>
          <w:p w14:paraId="4B523526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0.801696</w:t>
            </w:r>
          </w:p>
        </w:tc>
        <w:tc>
          <w:tcPr>
            <w:tcW w:w="2990" w:type="dxa"/>
            <w:shd w:val="clear" w:color="auto" w:fill="auto"/>
            <w:noWrap/>
            <w:vAlign w:val="bottom"/>
            <w:hideMark/>
          </w:tcPr>
          <w:p w14:paraId="2BCDC9CC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0.651</w:t>
            </w:r>
          </w:p>
        </w:tc>
      </w:tr>
      <w:tr w:rsidR="008B73BA" w:rsidRPr="008B73BA" w14:paraId="4B23A750" w14:textId="77777777" w:rsidTr="008B73BA">
        <w:trPr>
          <w:trHeight w:val="282"/>
        </w:trPr>
        <w:tc>
          <w:tcPr>
            <w:tcW w:w="2857" w:type="dxa"/>
            <w:shd w:val="clear" w:color="auto" w:fill="auto"/>
            <w:noWrap/>
            <w:vAlign w:val="bottom"/>
            <w:hideMark/>
          </w:tcPr>
          <w:p w14:paraId="34275395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3133" w:type="dxa"/>
            <w:shd w:val="clear" w:color="auto" w:fill="auto"/>
            <w:noWrap/>
            <w:vAlign w:val="bottom"/>
            <w:hideMark/>
          </w:tcPr>
          <w:p w14:paraId="63BE3B1E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0.8027</w:t>
            </w:r>
          </w:p>
        </w:tc>
        <w:tc>
          <w:tcPr>
            <w:tcW w:w="2990" w:type="dxa"/>
            <w:shd w:val="clear" w:color="auto" w:fill="auto"/>
            <w:noWrap/>
            <w:vAlign w:val="bottom"/>
            <w:hideMark/>
          </w:tcPr>
          <w:p w14:paraId="13EECC63" w14:textId="77777777" w:rsidR="008B73BA" w:rsidRPr="008B73BA" w:rsidRDefault="008B73BA" w:rsidP="00396B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73BA">
              <w:rPr>
                <w:rFonts w:ascii="Calibri" w:eastAsia="Times New Roman" w:hAnsi="Calibri" w:cs="Calibri"/>
                <w:color w:val="000000"/>
              </w:rPr>
              <w:t>0.653</w:t>
            </w:r>
          </w:p>
        </w:tc>
      </w:tr>
    </w:tbl>
    <w:p w14:paraId="44C8F756" w14:textId="57F2B51A" w:rsidR="00AF2051" w:rsidRDefault="00784809" w:rsidP="00536C0A">
      <w:pPr>
        <w:jc w:val="center"/>
      </w:pPr>
      <w:r>
        <w:t>Figure</w:t>
      </w:r>
      <w:r w:rsidR="004173C2">
        <w:t xml:space="preserve"> 2</w:t>
      </w:r>
      <w:r>
        <w:t>.1</w:t>
      </w:r>
      <w:r w:rsidR="004173C2">
        <w:t xml:space="preserve">: Comparing </w:t>
      </w:r>
      <w:proofErr w:type="spellStart"/>
      <w:r w:rsidR="004173C2">
        <w:t>C+OpenMP</w:t>
      </w:r>
      <w:proofErr w:type="spellEnd"/>
      <w:r w:rsidR="004173C2">
        <w:t xml:space="preserve"> and Go Parallel Runtimes for DS1</w:t>
      </w:r>
    </w:p>
    <w:p w14:paraId="151A7C17" w14:textId="77777777" w:rsidR="00536C0A" w:rsidRDefault="00536C0A" w:rsidP="00536C0A">
      <w:pPr>
        <w:jc w:val="center"/>
      </w:pPr>
    </w:p>
    <w:p w14:paraId="61A5CF2C" w14:textId="77777777" w:rsidR="005977BB" w:rsidRDefault="005977BB" w:rsidP="004173C2">
      <w:pPr>
        <w:jc w:val="center"/>
      </w:pPr>
    </w:p>
    <w:p w14:paraId="4DB2B3F2" w14:textId="2A7E77E8" w:rsidR="00AD5882" w:rsidRDefault="00B64FD0" w:rsidP="00AD5882">
      <w:pPr>
        <w:jc w:val="center"/>
      </w:pPr>
      <w:r>
        <w:rPr>
          <w:noProof/>
        </w:rPr>
        <w:drawing>
          <wp:inline distT="0" distB="0" distL="0" distR="0" wp14:anchorId="50CAD5BF" wp14:editId="04CDA84E">
            <wp:extent cx="5626735" cy="4102100"/>
            <wp:effectExtent l="0" t="0" r="12065" b="635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62D760B-9A62-4225-9E20-338633D22F3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7E1B827E" w14:textId="69BB2513" w:rsidR="001F0E9C" w:rsidRDefault="00784809" w:rsidP="00AF2051">
      <w:pPr>
        <w:jc w:val="center"/>
      </w:pPr>
      <w:r>
        <w:t xml:space="preserve">Figure 2.2: Comparing </w:t>
      </w:r>
      <w:proofErr w:type="spellStart"/>
      <w:r>
        <w:t>C+OpenMP</w:t>
      </w:r>
      <w:proofErr w:type="spellEnd"/>
      <w:r>
        <w:t xml:space="preserve"> and Go Parallel Runtimes for DS1</w:t>
      </w:r>
      <w:r w:rsidR="0069360D">
        <w:t>, plotted</w:t>
      </w:r>
      <w:r w:rsidR="001F0E9C">
        <w:br w:type="page"/>
      </w:r>
    </w:p>
    <w:tbl>
      <w:tblPr>
        <w:tblW w:w="9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63"/>
        <w:gridCol w:w="3140"/>
        <w:gridCol w:w="2997"/>
      </w:tblGrid>
      <w:tr w:rsidR="00CB4699" w:rsidRPr="00CB4699" w14:paraId="0F4C3D57" w14:textId="77777777" w:rsidTr="00CB4699">
        <w:trPr>
          <w:trHeight w:val="282"/>
        </w:trPr>
        <w:tc>
          <w:tcPr>
            <w:tcW w:w="2863" w:type="dxa"/>
            <w:shd w:val="clear" w:color="auto" w:fill="auto"/>
            <w:noWrap/>
            <w:vAlign w:val="bottom"/>
            <w:hideMark/>
          </w:tcPr>
          <w:p w14:paraId="173A5953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lastRenderedPageBreak/>
              <w:t>Threads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3481843E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Go</w:t>
            </w:r>
          </w:p>
        </w:tc>
        <w:tc>
          <w:tcPr>
            <w:tcW w:w="2997" w:type="dxa"/>
            <w:shd w:val="clear" w:color="auto" w:fill="auto"/>
            <w:noWrap/>
            <w:vAlign w:val="bottom"/>
            <w:hideMark/>
          </w:tcPr>
          <w:p w14:paraId="67BB161D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OpenMP</w:t>
            </w:r>
          </w:p>
        </w:tc>
      </w:tr>
      <w:tr w:rsidR="00CB4699" w:rsidRPr="00CB4699" w14:paraId="7BB5B7A6" w14:textId="77777777" w:rsidTr="00CB4699">
        <w:trPr>
          <w:trHeight w:val="282"/>
        </w:trPr>
        <w:tc>
          <w:tcPr>
            <w:tcW w:w="2863" w:type="dxa"/>
            <w:shd w:val="clear" w:color="auto" w:fill="auto"/>
            <w:noWrap/>
            <w:vAlign w:val="bottom"/>
            <w:hideMark/>
          </w:tcPr>
          <w:p w14:paraId="7AD9EE2C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1592F756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69.91227</w:t>
            </w:r>
          </w:p>
        </w:tc>
        <w:tc>
          <w:tcPr>
            <w:tcW w:w="2997" w:type="dxa"/>
            <w:shd w:val="clear" w:color="auto" w:fill="auto"/>
            <w:noWrap/>
            <w:vAlign w:val="bottom"/>
            <w:hideMark/>
          </w:tcPr>
          <w:p w14:paraId="422760B4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65.085</w:t>
            </w:r>
          </w:p>
        </w:tc>
      </w:tr>
      <w:tr w:rsidR="00CB4699" w:rsidRPr="00CB4699" w14:paraId="3D006B87" w14:textId="77777777" w:rsidTr="00CB4699">
        <w:trPr>
          <w:trHeight w:val="282"/>
        </w:trPr>
        <w:tc>
          <w:tcPr>
            <w:tcW w:w="2863" w:type="dxa"/>
            <w:shd w:val="clear" w:color="auto" w:fill="auto"/>
            <w:noWrap/>
            <w:vAlign w:val="bottom"/>
            <w:hideMark/>
          </w:tcPr>
          <w:p w14:paraId="0553487B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67103CD2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38.36811</w:t>
            </w:r>
          </w:p>
        </w:tc>
        <w:tc>
          <w:tcPr>
            <w:tcW w:w="2997" w:type="dxa"/>
            <w:shd w:val="clear" w:color="auto" w:fill="auto"/>
            <w:noWrap/>
            <w:vAlign w:val="bottom"/>
            <w:hideMark/>
          </w:tcPr>
          <w:p w14:paraId="74FA2F95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32.562</w:t>
            </w:r>
          </w:p>
        </w:tc>
      </w:tr>
      <w:tr w:rsidR="00CB4699" w:rsidRPr="00CB4699" w14:paraId="1AD74AF6" w14:textId="77777777" w:rsidTr="00CB4699">
        <w:trPr>
          <w:trHeight w:val="282"/>
        </w:trPr>
        <w:tc>
          <w:tcPr>
            <w:tcW w:w="2863" w:type="dxa"/>
            <w:shd w:val="clear" w:color="auto" w:fill="auto"/>
            <w:noWrap/>
            <w:vAlign w:val="bottom"/>
            <w:hideMark/>
          </w:tcPr>
          <w:p w14:paraId="5429F262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6844795C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20.0648</w:t>
            </w:r>
          </w:p>
        </w:tc>
        <w:tc>
          <w:tcPr>
            <w:tcW w:w="2997" w:type="dxa"/>
            <w:shd w:val="clear" w:color="auto" w:fill="auto"/>
            <w:noWrap/>
            <w:vAlign w:val="bottom"/>
            <w:hideMark/>
          </w:tcPr>
          <w:p w14:paraId="25F09D82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17.042</w:t>
            </w:r>
          </w:p>
        </w:tc>
      </w:tr>
      <w:tr w:rsidR="00CB4699" w:rsidRPr="00CB4699" w14:paraId="796A6A7B" w14:textId="77777777" w:rsidTr="00CB4699">
        <w:trPr>
          <w:trHeight w:val="282"/>
        </w:trPr>
        <w:tc>
          <w:tcPr>
            <w:tcW w:w="2863" w:type="dxa"/>
            <w:shd w:val="clear" w:color="auto" w:fill="auto"/>
            <w:noWrap/>
            <w:vAlign w:val="bottom"/>
            <w:hideMark/>
          </w:tcPr>
          <w:p w14:paraId="506384D3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14EB7B1B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10.40659</w:t>
            </w:r>
          </w:p>
        </w:tc>
        <w:tc>
          <w:tcPr>
            <w:tcW w:w="2997" w:type="dxa"/>
            <w:shd w:val="clear" w:color="auto" w:fill="auto"/>
            <w:noWrap/>
            <w:vAlign w:val="bottom"/>
            <w:hideMark/>
          </w:tcPr>
          <w:p w14:paraId="28DE763A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8.839</w:t>
            </w:r>
          </w:p>
        </w:tc>
      </w:tr>
      <w:tr w:rsidR="00CB4699" w:rsidRPr="00CB4699" w14:paraId="7381DF8F" w14:textId="77777777" w:rsidTr="00CB4699">
        <w:trPr>
          <w:trHeight w:val="282"/>
        </w:trPr>
        <w:tc>
          <w:tcPr>
            <w:tcW w:w="2863" w:type="dxa"/>
            <w:shd w:val="clear" w:color="auto" w:fill="auto"/>
            <w:noWrap/>
            <w:vAlign w:val="bottom"/>
            <w:hideMark/>
          </w:tcPr>
          <w:p w14:paraId="0283E19B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1872A099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6.941679</w:t>
            </w:r>
          </w:p>
        </w:tc>
        <w:tc>
          <w:tcPr>
            <w:tcW w:w="2997" w:type="dxa"/>
            <w:shd w:val="clear" w:color="auto" w:fill="auto"/>
            <w:noWrap/>
            <w:vAlign w:val="bottom"/>
            <w:hideMark/>
          </w:tcPr>
          <w:p w14:paraId="0087C449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5.894</w:t>
            </w:r>
          </w:p>
        </w:tc>
      </w:tr>
      <w:tr w:rsidR="00CB4699" w:rsidRPr="00CB4699" w14:paraId="74B45433" w14:textId="77777777" w:rsidTr="00CB4699">
        <w:trPr>
          <w:trHeight w:val="282"/>
        </w:trPr>
        <w:tc>
          <w:tcPr>
            <w:tcW w:w="2863" w:type="dxa"/>
            <w:shd w:val="clear" w:color="auto" w:fill="auto"/>
            <w:noWrap/>
            <w:vAlign w:val="bottom"/>
            <w:hideMark/>
          </w:tcPr>
          <w:p w14:paraId="586A763F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074739AA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5.227036</w:t>
            </w:r>
          </w:p>
        </w:tc>
        <w:tc>
          <w:tcPr>
            <w:tcW w:w="2997" w:type="dxa"/>
            <w:shd w:val="clear" w:color="auto" w:fill="auto"/>
            <w:noWrap/>
            <w:vAlign w:val="bottom"/>
            <w:hideMark/>
          </w:tcPr>
          <w:p w14:paraId="527BDC04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4.43</w:t>
            </w:r>
          </w:p>
        </w:tc>
      </w:tr>
      <w:tr w:rsidR="00CB4699" w:rsidRPr="00CB4699" w14:paraId="185D9940" w14:textId="77777777" w:rsidTr="00CB4699">
        <w:trPr>
          <w:trHeight w:val="282"/>
        </w:trPr>
        <w:tc>
          <w:tcPr>
            <w:tcW w:w="2863" w:type="dxa"/>
            <w:shd w:val="clear" w:color="auto" w:fill="auto"/>
            <w:noWrap/>
            <w:vAlign w:val="bottom"/>
            <w:hideMark/>
          </w:tcPr>
          <w:p w14:paraId="450F250F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710D8617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4.097904</w:t>
            </w:r>
          </w:p>
        </w:tc>
        <w:tc>
          <w:tcPr>
            <w:tcW w:w="2997" w:type="dxa"/>
            <w:shd w:val="clear" w:color="auto" w:fill="auto"/>
            <w:noWrap/>
            <w:vAlign w:val="bottom"/>
            <w:hideMark/>
          </w:tcPr>
          <w:p w14:paraId="2EDE11CC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3.399</w:t>
            </w:r>
          </w:p>
        </w:tc>
      </w:tr>
      <w:tr w:rsidR="00CB4699" w:rsidRPr="00CB4699" w14:paraId="27AB4F90" w14:textId="77777777" w:rsidTr="00CB4699">
        <w:trPr>
          <w:trHeight w:val="282"/>
        </w:trPr>
        <w:tc>
          <w:tcPr>
            <w:tcW w:w="2863" w:type="dxa"/>
            <w:shd w:val="clear" w:color="auto" w:fill="auto"/>
            <w:noWrap/>
            <w:vAlign w:val="bottom"/>
            <w:hideMark/>
          </w:tcPr>
          <w:p w14:paraId="59CCF36E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26A3B23B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3.376901</w:t>
            </w:r>
          </w:p>
        </w:tc>
        <w:tc>
          <w:tcPr>
            <w:tcW w:w="2997" w:type="dxa"/>
            <w:shd w:val="clear" w:color="auto" w:fill="auto"/>
            <w:noWrap/>
            <w:vAlign w:val="bottom"/>
            <w:hideMark/>
          </w:tcPr>
          <w:p w14:paraId="70F95128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2.76</w:t>
            </w:r>
          </w:p>
        </w:tc>
      </w:tr>
      <w:tr w:rsidR="00CB4699" w:rsidRPr="00CB4699" w14:paraId="3835A462" w14:textId="77777777" w:rsidTr="00CB4699">
        <w:trPr>
          <w:trHeight w:val="282"/>
        </w:trPr>
        <w:tc>
          <w:tcPr>
            <w:tcW w:w="2863" w:type="dxa"/>
            <w:shd w:val="clear" w:color="auto" w:fill="auto"/>
            <w:noWrap/>
            <w:vAlign w:val="bottom"/>
            <w:hideMark/>
          </w:tcPr>
          <w:p w14:paraId="72180DAB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1FD14878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3.374534</w:t>
            </w:r>
          </w:p>
        </w:tc>
        <w:tc>
          <w:tcPr>
            <w:tcW w:w="2997" w:type="dxa"/>
            <w:shd w:val="clear" w:color="auto" w:fill="auto"/>
            <w:noWrap/>
            <w:vAlign w:val="bottom"/>
            <w:hideMark/>
          </w:tcPr>
          <w:p w14:paraId="3AD5D413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2.761</w:t>
            </w:r>
          </w:p>
        </w:tc>
      </w:tr>
      <w:tr w:rsidR="00CB4699" w:rsidRPr="00CB4699" w14:paraId="4F86D469" w14:textId="77777777" w:rsidTr="00CB4699">
        <w:trPr>
          <w:trHeight w:val="282"/>
        </w:trPr>
        <w:tc>
          <w:tcPr>
            <w:tcW w:w="2863" w:type="dxa"/>
            <w:shd w:val="clear" w:color="auto" w:fill="auto"/>
            <w:noWrap/>
            <w:vAlign w:val="bottom"/>
            <w:hideMark/>
          </w:tcPr>
          <w:p w14:paraId="7CF02860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2449F6D8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3.377058</w:t>
            </w:r>
          </w:p>
        </w:tc>
        <w:tc>
          <w:tcPr>
            <w:tcW w:w="2997" w:type="dxa"/>
            <w:shd w:val="clear" w:color="auto" w:fill="auto"/>
            <w:noWrap/>
            <w:vAlign w:val="bottom"/>
            <w:hideMark/>
          </w:tcPr>
          <w:p w14:paraId="448F7BA2" w14:textId="77777777" w:rsidR="00CB4699" w:rsidRPr="00CB4699" w:rsidRDefault="00CB4699" w:rsidP="00CB46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4699">
              <w:rPr>
                <w:rFonts w:ascii="Calibri" w:eastAsia="Times New Roman" w:hAnsi="Calibri" w:cs="Calibri"/>
                <w:color w:val="000000"/>
              </w:rPr>
              <w:t>2.76</w:t>
            </w:r>
          </w:p>
        </w:tc>
      </w:tr>
    </w:tbl>
    <w:p w14:paraId="0A9F388F" w14:textId="1E939B70" w:rsidR="00112737" w:rsidRDefault="00402918" w:rsidP="00651D87">
      <w:pPr>
        <w:jc w:val="center"/>
      </w:pPr>
      <w:r>
        <w:t>Figure 2.3</w:t>
      </w:r>
      <w:r w:rsidR="00590E44">
        <w:t xml:space="preserve">: Comparing </w:t>
      </w:r>
      <w:proofErr w:type="spellStart"/>
      <w:r w:rsidR="00590E44">
        <w:t>C+OpenMP</w:t>
      </w:r>
      <w:proofErr w:type="spellEnd"/>
      <w:r w:rsidR="00590E44">
        <w:t xml:space="preserve"> and Go Parallel Runtimes for DS2</w:t>
      </w:r>
    </w:p>
    <w:p w14:paraId="1FBED85A" w14:textId="777EC52A" w:rsidR="00824960" w:rsidRDefault="00824960" w:rsidP="00651D87">
      <w:pPr>
        <w:jc w:val="center"/>
      </w:pPr>
    </w:p>
    <w:p w14:paraId="555EDF9B" w14:textId="77777777" w:rsidR="00824960" w:rsidRDefault="00824960" w:rsidP="00651D87">
      <w:pPr>
        <w:jc w:val="center"/>
      </w:pPr>
    </w:p>
    <w:p w14:paraId="669A24EE" w14:textId="5225D121" w:rsidR="00CD49D6" w:rsidRDefault="00B64FD0">
      <w:r>
        <w:rPr>
          <w:noProof/>
        </w:rPr>
        <w:drawing>
          <wp:inline distT="0" distB="0" distL="0" distR="0" wp14:anchorId="0FD4B1DD" wp14:editId="6DB81AB6">
            <wp:extent cx="5626894" cy="3945731"/>
            <wp:effectExtent l="0" t="0" r="12065" b="17145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84A0A942-220A-4A35-8FE1-0FFCD703DAB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171E5594" w14:textId="0E3959CF" w:rsidR="00402918" w:rsidRDefault="00402918" w:rsidP="00402918">
      <w:pPr>
        <w:jc w:val="center"/>
      </w:pPr>
      <w:r>
        <w:t xml:space="preserve">Figure 2.4: Comparing </w:t>
      </w:r>
      <w:proofErr w:type="spellStart"/>
      <w:r>
        <w:t>C+OpenMP</w:t>
      </w:r>
      <w:proofErr w:type="spellEnd"/>
      <w:r>
        <w:t xml:space="preserve"> and Go Parallel Runtimes for DS2</w:t>
      </w:r>
      <w:r w:rsidR="0069360D">
        <w:t>, plotted</w:t>
      </w:r>
    </w:p>
    <w:p w14:paraId="4AC7A144" w14:textId="314FBD04" w:rsidR="001F0E9C" w:rsidRDefault="001F0E9C">
      <w:r>
        <w:br w:type="page"/>
      </w:r>
    </w:p>
    <w:tbl>
      <w:tblPr>
        <w:tblW w:w="89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7"/>
        <w:gridCol w:w="3112"/>
        <w:gridCol w:w="2970"/>
      </w:tblGrid>
      <w:tr w:rsidR="00A13DEE" w:rsidRPr="00A13DEE" w14:paraId="2DE65F2D" w14:textId="77777777" w:rsidTr="00A13DEE">
        <w:trPr>
          <w:trHeight w:val="286"/>
        </w:trPr>
        <w:tc>
          <w:tcPr>
            <w:tcW w:w="2837" w:type="dxa"/>
            <w:shd w:val="clear" w:color="auto" w:fill="auto"/>
            <w:noWrap/>
            <w:vAlign w:val="bottom"/>
            <w:hideMark/>
          </w:tcPr>
          <w:p w14:paraId="5FF0E273" w14:textId="77777777" w:rsidR="00A13DEE" w:rsidRPr="00A13DEE" w:rsidRDefault="00A13DEE" w:rsidP="00A13D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13DEE">
              <w:rPr>
                <w:rFonts w:ascii="Calibri" w:eastAsia="Times New Roman" w:hAnsi="Calibri" w:cs="Calibri"/>
                <w:color w:val="000000"/>
              </w:rPr>
              <w:lastRenderedPageBreak/>
              <w:t>Threads</w:t>
            </w:r>
          </w:p>
        </w:tc>
        <w:tc>
          <w:tcPr>
            <w:tcW w:w="3112" w:type="dxa"/>
            <w:shd w:val="clear" w:color="auto" w:fill="auto"/>
            <w:noWrap/>
            <w:vAlign w:val="bottom"/>
            <w:hideMark/>
          </w:tcPr>
          <w:p w14:paraId="372C4353" w14:textId="77777777" w:rsidR="00A13DEE" w:rsidRPr="00A13DEE" w:rsidRDefault="00A13DEE" w:rsidP="00A13D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13DEE">
              <w:rPr>
                <w:rFonts w:ascii="Calibri" w:eastAsia="Times New Roman" w:hAnsi="Calibri" w:cs="Calibri"/>
                <w:color w:val="000000"/>
              </w:rPr>
              <w:t>Go</w:t>
            </w:r>
          </w:p>
        </w:tc>
        <w:tc>
          <w:tcPr>
            <w:tcW w:w="2970" w:type="dxa"/>
            <w:shd w:val="clear" w:color="auto" w:fill="auto"/>
            <w:noWrap/>
            <w:vAlign w:val="bottom"/>
            <w:hideMark/>
          </w:tcPr>
          <w:p w14:paraId="381F900F" w14:textId="77777777" w:rsidR="00A13DEE" w:rsidRPr="00A13DEE" w:rsidRDefault="00A13DEE" w:rsidP="00A13D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13DEE">
              <w:rPr>
                <w:rFonts w:ascii="Calibri" w:eastAsia="Times New Roman" w:hAnsi="Calibri" w:cs="Calibri"/>
                <w:color w:val="000000"/>
              </w:rPr>
              <w:t>OpenMP</w:t>
            </w:r>
          </w:p>
        </w:tc>
      </w:tr>
      <w:tr w:rsidR="00A13DEE" w:rsidRPr="00A13DEE" w14:paraId="0D41370B" w14:textId="77777777" w:rsidTr="00A13DEE">
        <w:trPr>
          <w:trHeight w:val="286"/>
        </w:trPr>
        <w:tc>
          <w:tcPr>
            <w:tcW w:w="2837" w:type="dxa"/>
            <w:shd w:val="clear" w:color="auto" w:fill="auto"/>
            <w:noWrap/>
            <w:vAlign w:val="bottom"/>
            <w:hideMark/>
          </w:tcPr>
          <w:p w14:paraId="79DDFF03" w14:textId="77777777" w:rsidR="00A13DEE" w:rsidRPr="00A13DEE" w:rsidRDefault="00A13DEE" w:rsidP="00A13D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13DEE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3112" w:type="dxa"/>
            <w:shd w:val="clear" w:color="auto" w:fill="auto"/>
            <w:noWrap/>
            <w:vAlign w:val="bottom"/>
            <w:hideMark/>
          </w:tcPr>
          <w:p w14:paraId="548D02BC" w14:textId="77777777" w:rsidR="00A13DEE" w:rsidRPr="00A13DEE" w:rsidRDefault="00A13DEE" w:rsidP="00A13D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13DEE">
              <w:rPr>
                <w:rFonts w:ascii="Calibri" w:eastAsia="Times New Roman" w:hAnsi="Calibri" w:cs="Calibri"/>
                <w:color w:val="000000"/>
              </w:rPr>
              <w:t>43.90842</w:t>
            </w:r>
          </w:p>
        </w:tc>
        <w:tc>
          <w:tcPr>
            <w:tcW w:w="2970" w:type="dxa"/>
            <w:shd w:val="clear" w:color="auto" w:fill="auto"/>
            <w:noWrap/>
            <w:vAlign w:val="bottom"/>
            <w:hideMark/>
          </w:tcPr>
          <w:p w14:paraId="40AECED2" w14:textId="77777777" w:rsidR="00A13DEE" w:rsidRPr="00A13DEE" w:rsidRDefault="00A13DEE" w:rsidP="00A13D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13DEE">
              <w:rPr>
                <w:rFonts w:ascii="Calibri" w:eastAsia="Times New Roman" w:hAnsi="Calibri" w:cs="Calibri"/>
                <w:color w:val="000000"/>
              </w:rPr>
              <w:t>37.725</w:t>
            </w:r>
          </w:p>
        </w:tc>
      </w:tr>
      <w:tr w:rsidR="00A13DEE" w:rsidRPr="00A13DEE" w14:paraId="7D52C311" w14:textId="77777777" w:rsidTr="00A13DEE">
        <w:trPr>
          <w:trHeight w:val="286"/>
        </w:trPr>
        <w:tc>
          <w:tcPr>
            <w:tcW w:w="2837" w:type="dxa"/>
            <w:shd w:val="clear" w:color="auto" w:fill="auto"/>
            <w:noWrap/>
            <w:vAlign w:val="bottom"/>
            <w:hideMark/>
          </w:tcPr>
          <w:p w14:paraId="19E951ED" w14:textId="77777777" w:rsidR="00A13DEE" w:rsidRPr="00A13DEE" w:rsidRDefault="00A13DEE" w:rsidP="00A13D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13DEE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3112" w:type="dxa"/>
            <w:shd w:val="clear" w:color="auto" w:fill="auto"/>
            <w:noWrap/>
            <w:vAlign w:val="bottom"/>
            <w:hideMark/>
          </w:tcPr>
          <w:p w14:paraId="26F8BC07" w14:textId="77777777" w:rsidR="00A13DEE" w:rsidRPr="00A13DEE" w:rsidRDefault="00A13DEE" w:rsidP="00A13D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13DEE">
              <w:rPr>
                <w:rFonts w:ascii="Calibri" w:eastAsia="Times New Roman" w:hAnsi="Calibri" w:cs="Calibri"/>
                <w:color w:val="000000"/>
              </w:rPr>
              <w:t>22.00349</w:t>
            </w:r>
          </w:p>
        </w:tc>
        <w:tc>
          <w:tcPr>
            <w:tcW w:w="2970" w:type="dxa"/>
            <w:shd w:val="clear" w:color="auto" w:fill="auto"/>
            <w:noWrap/>
            <w:vAlign w:val="bottom"/>
            <w:hideMark/>
          </w:tcPr>
          <w:p w14:paraId="2F522499" w14:textId="77777777" w:rsidR="00A13DEE" w:rsidRPr="00A13DEE" w:rsidRDefault="00A13DEE" w:rsidP="00A13D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13DEE">
              <w:rPr>
                <w:rFonts w:ascii="Calibri" w:eastAsia="Times New Roman" w:hAnsi="Calibri" w:cs="Calibri"/>
                <w:color w:val="000000"/>
              </w:rPr>
              <w:t>18.89</w:t>
            </w:r>
          </w:p>
        </w:tc>
      </w:tr>
      <w:tr w:rsidR="00A13DEE" w:rsidRPr="00A13DEE" w14:paraId="0ED9C4B6" w14:textId="77777777" w:rsidTr="00A13DEE">
        <w:trPr>
          <w:trHeight w:val="286"/>
        </w:trPr>
        <w:tc>
          <w:tcPr>
            <w:tcW w:w="2837" w:type="dxa"/>
            <w:shd w:val="clear" w:color="auto" w:fill="auto"/>
            <w:noWrap/>
            <w:vAlign w:val="bottom"/>
            <w:hideMark/>
          </w:tcPr>
          <w:p w14:paraId="6B1259EF" w14:textId="77777777" w:rsidR="00A13DEE" w:rsidRPr="00A13DEE" w:rsidRDefault="00A13DEE" w:rsidP="00A13D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13DEE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3112" w:type="dxa"/>
            <w:shd w:val="clear" w:color="auto" w:fill="auto"/>
            <w:noWrap/>
            <w:vAlign w:val="bottom"/>
            <w:hideMark/>
          </w:tcPr>
          <w:p w14:paraId="3A112248" w14:textId="77777777" w:rsidR="00A13DEE" w:rsidRPr="00A13DEE" w:rsidRDefault="00A13DEE" w:rsidP="00A13D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13DEE">
              <w:rPr>
                <w:rFonts w:ascii="Calibri" w:eastAsia="Times New Roman" w:hAnsi="Calibri" w:cs="Calibri"/>
                <w:color w:val="000000"/>
              </w:rPr>
              <w:t>14.206</w:t>
            </w:r>
          </w:p>
        </w:tc>
        <w:tc>
          <w:tcPr>
            <w:tcW w:w="2970" w:type="dxa"/>
            <w:shd w:val="clear" w:color="auto" w:fill="auto"/>
            <w:noWrap/>
            <w:vAlign w:val="bottom"/>
            <w:hideMark/>
          </w:tcPr>
          <w:p w14:paraId="3E5CF2C2" w14:textId="77777777" w:rsidR="00A13DEE" w:rsidRPr="00A13DEE" w:rsidRDefault="00A13DEE" w:rsidP="00A13D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13DEE">
              <w:rPr>
                <w:rFonts w:ascii="Calibri" w:eastAsia="Times New Roman" w:hAnsi="Calibri" w:cs="Calibri"/>
                <w:color w:val="000000"/>
              </w:rPr>
              <w:t>11.741</w:t>
            </w:r>
          </w:p>
        </w:tc>
      </w:tr>
      <w:tr w:rsidR="00A13DEE" w:rsidRPr="00A13DEE" w14:paraId="5A612A1D" w14:textId="77777777" w:rsidTr="00A13DEE">
        <w:trPr>
          <w:trHeight w:val="286"/>
        </w:trPr>
        <w:tc>
          <w:tcPr>
            <w:tcW w:w="2837" w:type="dxa"/>
            <w:shd w:val="clear" w:color="auto" w:fill="auto"/>
            <w:noWrap/>
            <w:vAlign w:val="bottom"/>
            <w:hideMark/>
          </w:tcPr>
          <w:p w14:paraId="535C317D" w14:textId="77777777" w:rsidR="00A13DEE" w:rsidRPr="00A13DEE" w:rsidRDefault="00A13DEE" w:rsidP="00A13D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13DEE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3112" w:type="dxa"/>
            <w:shd w:val="clear" w:color="auto" w:fill="auto"/>
            <w:noWrap/>
            <w:vAlign w:val="bottom"/>
            <w:hideMark/>
          </w:tcPr>
          <w:p w14:paraId="12E36B2B" w14:textId="77777777" w:rsidR="00A13DEE" w:rsidRPr="00A13DEE" w:rsidRDefault="00A13DEE" w:rsidP="00A13D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13DEE">
              <w:rPr>
                <w:rFonts w:ascii="Calibri" w:eastAsia="Times New Roman" w:hAnsi="Calibri" w:cs="Calibri"/>
                <w:color w:val="000000"/>
              </w:rPr>
              <w:t>14.20571</w:t>
            </w:r>
          </w:p>
        </w:tc>
        <w:tc>
          <w:tcPr>
            <w:tcW w:w="2970" w:type="dxa"/>
            <w:shd w:val="clear" w:color="auto" w:fill="auto"/>
            <w:noWrap/>
            <w:vAlign w:val="bottom"/>
            <w:hideMark/>
          </w:tcPr>
          <w:p w14:paraId="39931388" w14:textId="77777777" w:rsidR="00A13DEE" w:rsidRPr="00A13DEE" w:rsidRDefault="00A13DEE" w:rsidP="00A13D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13DEE">
              <w:rPr>
                <w:rFonts w:ascii="Calibri" w:eastAsia="Times New Roman" w:hAnsi="Calibri" w:cs="Calibri"/>
                <w:color w:val="000000"/>
              </w:rPr>
              <w:t>11.741</w:t>
            </w:r>
          </w:p>
        </w:tc>
      </w:tr>
    </w:tbl>
    <w:p w14:paraId="32F4CD9C" w14:textId="33B5272F" w:rsidR="00B11441" w:rsidRDefault="00402918" w:rsidP="00590E44">
      <w:pPr>
        <w:jc w:val="center"/>
      </w:pPr>
      <w:r>
        <w:t>Figure</w:t>
      </w:r>
      <w:r w:rsidR="00590E44">
        <w:t xml:space="preserve"> 2</w:t>
      </w:r>
      <w:r>
        <w:t>.5</w:t>
      </w:r>
      <w:r w:rsidR="00590E44">
        <w:t xml:space="preserve">: Comparing </w:t>
      </w:r>
      <w:proofErr w:type="spellStart"/>
      <w:r w:rsidR="00590E44">
        <w:t>C+OpenMP</w:t>
      </w:r>
      <w:proofErr w:type="spellEnd"/>
      <w:r w:rsidR="00590E44">
        <w:t xml:space="preserve"> and Go Parallel Runtimes for DS3</w:t>
      </w:r>
    </w:p>
    <w:p w14:paraId="47AD02CD" w14:textId="77777777" w:rsidR="00824960" w:rsidRDefault="00824960" w:rsidP="00590E44">
      <w:pPr>
        <w:jc w:val="center"/>
      </w:pPr>
    </w:p>
    <w:p w14:paraId="2D2E3F18" w14:textId="77777777" w:rsidR="00352927" w:rsidRDefault="00352927" w:rsidP="00590E44">
      <w:pPr>
        <w:jc w:val="center"/>
      </w:pPr>
    </w:p>
    <w:p w14:paraId="209D612E" w14:textId="4C58B8E6" w:rsidR="00DB2F01" w:rsidRDefault="0062099C">
      <w:r>
        <w:rPr>
          <w:noProof/>
        </w:rPr>
        <w:drawing>
          <wp:inline distT="0" distB="0" distL="0" distR="0" wp14:anchorId="02BA27C0" wp14:editId="3A939C36">
            <wp:extent cx="5664994" cy="3945731"/>
            <wp:effectExtent l="0" t="0" r="12065" b="17145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3871BD6A-3675-47B9-9356-ED325FCE03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1DB6E2C" w14:textId="49371E62" w:rsidR="00402918" w:rsidRDefault="00402918" w:rsidP="00402918">
      <w:pPr>
        <w:jc w:val="center"/>
      </w:pPr>
      <w:r>
        <w:t xml:space="preserve">Figure 2.6: Comparing </w:t>
      </w:r>
      <w:proofErr w:type="spellStart"/>
      <w:r>
        <w:t>C+OpenMP</w:t>
      </w:r>
      <w:proofErr w:type="spellEnd"/>
      <w:r>
        <w:t xml:space="preserve"> and Go Parallel Runtimes for DS3</w:t>
      </w:r>
      <w:r w:rsidR="0069360D">
        <w:t>, plotted</w:t>
      </w:r>
    </w:p>
    <w:p w14:paraId="2A48DC05" w14:textId="6F001334" w:rsidR="001F0E9C" w:rsidRDefault="001F0E9C">
      <w:pPr>
        <w:rPr>
          <w:b/>
          <w:bCs/>
        </w:rPr>
      </w:pPr>
      <w:r>
        <w:rPr>
          <w:b/>
          <w:bCs/>
        </w:rPr>
        <w:br w:type="page"/>
      </w:r>
    </w:p>
    <w:p w14:paraId="0EAAA921" w14:textId="1BF66552" w:rsidR="00467366" w:rsidRDefault="00467366">
      <w:pPr>
        <w:rPr>
          <w:b/>
          <w:bCs/>
        </w:rPr>
      </w:pPr>
      <w:r w:rsidRPr="00467366">
        <w:rPr>
          <w:b/>
          <w:bCs/>
        </w:rPr>
        <w:lastRenderedPageBreak/>
        <w:t>Section 2.2 Speedups</w:t>
      </w:r>
    </w:p>
    <w:p w14:paraId="239B319E" w14:textId="4B21A7EF" w:rsidR="00CC4D57" w:rsidRDefault="00A8191D">
      <w:pPr>
        <w:rPr>
          <w:b/>
          <w:bCs/>
        </w:rPr>
      </w:pPr>
      <w:r>
        <w:rPr>
          <w:noProof/>
        </w:rPr>
        <w:drawing>
          <wp:inline distT="0" distB="0" distL="0" distR="0" wp14:anchorId="1ED21621" wp14:editId="58472599">
            <wp:extent cx="5353050" cy="3606800"/>
            <wp:effectExtent l="0" t="0" r="0" b="1270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DADFD0FE-5590-42A6-A9D9-DA567B31E8D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65344D58" w14:textId="5D08F24D" w:rsidR="00E02005" w:rsidRDefault="00E02005" w:rsidP="00E02005">
      <w:pPr>
        <w:jc w:val="center"/>
      </w:pPr>
      <w:r>
        <w:t xml:space="preserve">Figure 2.7: Comparing </w:t>
      </w:r>
      <w:proofErr w:type="spellStart"/>
      <w:r>
        <w:t>C+OpenMP</w:t>
      </w:r>
      <w:proofErr w:type="spellEnd"/>
      <w:r>
        <w:t xml:space="preserve"> and Go Absolute Speedups for DS1</w:t>
      </w:r>
    </w:p>
    <w:p w14:paraId="3B445096" w14:textId="77777777" w:rsidR="00001702" w:rsidRDefault="00001702" w:rsidP="00E02005">
      <w:pPr>
        <w:jc w:val="center"/>
      </w:pPr>
    </w:p>
    <w:p w14:paraId="335532AC" w14:textId="1AD6715A" w:rsidR="00CC4D57" w:rsidRDefault="0087453B">
      <w:r>
        <w:rPr>
          <w:noProof/>
        </w:rPr>
        <w:drawing>
          <wp:inline distT="0" distB="0" distL="0" distR="0" wp14:anchorId="03B6182D" wp14:editId="3481C93C">
            <wp:extent cx="5727700" cy="3841750"/>
            <wp:effectExtent l="0" t="0" r="6350" b="635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5EC9E13D-4B30-4E6E-8406-5C77F9C555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D59A66E" w14:textId="3DCED453" w:rsidR="00E02005" w:rsidRDefault="00E02005" w:rsidP="00E02005">
      <w:pPr>
        <w:jc w:val="center"/>
      </w:pPr>
      <w:r>
        <w:t xml:space="preserve">Figure 2.8: Comparing </w:t>
      </w:r>
      <w:proofErr w:type="spellStart"/>
      <w:r>
        <w:t>C+OpenMP</w:t>
      </w:r>
      <w:proofErr w:type="spellEnd"/>
      <w:r>
        <w:t xml:space="preserve"> and Go Absolute Speedups for DS2</w:t>
      </w:r>
    </w:p>
    <w:p w14:paraId="2FC756CC" w14:textId="77777777" w:rsidR="00E02005" w:rsidRDefault="00E02005"/>
    <w:p w14:paraId="0197B8A9" w14:textId="43528707" w:rsidR="003D3ABA" w:rsidRDefault="0087453B">
      <w:r>
        <w:rPr>
          <w:noProof/>
        </w:rPr>
        <w:drawing>
          <wp:inline distT="0" distB="0" distL="0" distR="0" wp14:anchorId="3216C596" wp14:editId="69450AFC">
            <wp:extent cx="5734050" cy="3714750"/>
            <wp:effectExtent l="0" t="0" r="0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CE584245-4EA5-4D43-A1C2-5DD9A54507C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1F9ABD2" w14:textId="43F9A235" w:rsidR="00E02005" w:rsidRDefault="00E02005" w:rsidP="00E02005">
      <w:pPr>
        <w:jc w:val="center"/>
      </w:pPr>
      <w:r>
        <w:t xml:space="preserve">Figure 2.9: Comparing </w:t>
      </w:r>
      <w:proofErr w:type="spellStart"/>
      <w:r>
        <w:t>C+OpenMP</w:t>
      </w:r>
      <w:proofErr w:type="spellEnd"/>
      <w:r>
        <w:t xml:space="preserve"> and Go Absolute Speedups for DS3</w:t>
      </w:r>
    </w:p>
    <w:p w14:paraId="5012F2CE" w14:textId="77777777" w:rsidR="00E02005" w:rsidRDefault="00E02005"/>
    <w:p w14:paraId="7DB5EC43" w14:textId="77777777" w:rsidR="00C415A5" w:rsidRDefault="00C415A5">
      <w:pPr>
        <w:rPr>
          <w:b/>
          <w:bCs/>
        </w:rPr>
      </w:pPr>
    </w:p>
    <w:p w14:paraId="22FC0944" w14:textId="5F6340B3" w:rsidR="00593518" w:rsidRDefault="00965C7D">
      <w:pPr>
        <w:rPr>
          <w:b/>
          <w:bCs/>
        </w:rPr>
      </w:pPr>
      <w:r w:rsidRPr="00965C7D">
        <w:rPr>
          <w:b/>
          <w:bCs/>
        </w:rPr>
        <w:t>Section 2.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965C7D" w14:paraId="56CBDAD5" w14:textId="77777777" w:rsidTr="00965C7D">
        <w:tc>
          <w:tcPr>
            <w:tcW w:w="1803" w:type="dxa"/>
          </w:tcPr>
          <w:p w14:paraId="580AE9AA" w14:textId="6ED6411B" w:rsidR="00965C7D" w:rsidRDefault="00965C7D" w:rsidP="00CF230F">
            <w:pPr>
              <w:jc w:val="center"/>
            </w:pPr>
            <w:r>
              <w:t>Language</w:t>
            </w:r>
          </w:p>
        </w:tc>
        <w:tc>
          <w:tcPr>
            <w:tcW w:w="1803" w:type="dxa"/>
          </w:tcPr>
          <w:p w14:paraId="35B2FA79" w14:textId="5D635D96" w:rsidR="00965C7D" w:rsidRDefault="00965C7D" w:rsidP="00CF230F">
            <w:pPr>
              <w:jc w:val="center"/>
            </w:pPr>
            <w:r>
              <w:t>Sequential Runtime (s)</w:t>
            </w:r>
          </w:p>
        </w:tc>
        <w:tc>
          <w:tcPr>
            <w:tcW w:w="1803" w:type="dxa"/>
          </w:tcPr>
          <w:p w14:paraId="2E3FB406" w14:textId="7769BC1B" w:rsidR="00965C7D" w:rsidRDefault="00965C7D" w:rsidP="00CF230F">
            <w:pPr>
              <w:jc w:val="center"/>
            </w:pPr>
            <w:r>
              <w:t>Best Parallel Runtime (s)</w:t>
            </w:r>
          </w:p>
        </w:tc>
        <w:tc>
          <w:tcPr>
            <w:tcW w:w="1803" w:type="dxa"/>
          </w:tcPr>
          <w:p w14:paraId="5CEA0945" w14:textId="5E60CA3D" w:rsidR="00965C7D" w:rsidRDefault="00965C7D" w:rsidP="00CF230F">
            <w:pPr>
              <w:jc w:val="center"/>
            </w:pPr>
            <w:r>
              <w:t>Best Speedup</w:t>
            </w:r>
          </w:p>
        </w:tc>
        <w:tc>
          <w:tcPr>
            <w:tcW w:w="1804" w:type="dxa"/>
          </w:tcPr>
          <w:p w14:paraId="197273A9" w14:textId="7169E351" w:rsidR="00965C7D" w:rsidRDefault="00965C7D" w:rsidP="00CF230F">
            <w:pPr>
              <w:jc w:val="center"/>
            </w:pPr>
            <w:r>
              <w:t>No. Threads</w:t>
            </w:r>
          </w:p>
        </w:tc>
      </w:tr>
      <w:tr w:rsidR="00965C7D" w14:paraId="012697A4" w14:textId="77777777" w:rsidTr="00965C7D">
        <w:tc>
          <w:tcPr>
            <w:tcW w:w="1803" w:type="dxa"/>
          </w:tcPr>
          <w:p w14:paraId="6596FF4F" w14:textId="2CF3B7EF" w:rsidR="00965C7D" w:rsidRDefault="00965C7D" w:rsidP="00CF230F">
            <w:pPr>
              <w:jc w:val="center"/>
            </w:pPr>
            <w:r>
              <w:t>Go</w:t>
            </w:r>
            <w:r w:rsidR="00F76C33">
              <w:t xml:space="preserve"> (DS1)</w:t>
            </w:r>
          </w:p>
        </w:tc>
        <w:tc>
          <w:tcPr>
            <w:tcW w:w="1803" w:type="dxa"/>
          </w:tcPr>
          <w:p w14:paraId="6CCD630C" w14:textId="4B32BF6E" w:rsidR="00965C7D" w:rsidRPr="009D5378" w:rsidRDefault="009D5378" w:rsidP="00CF23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91639</w:t>
            </w:r>
          </w:p>
        </w:tc>
        <w:tc>
          <w:tcPr>
            <w:tcW w:w="1803" w:type="dxa"/>
          </w:tcPr>
          <w:p w14:paraId="1E5DAC09" w14:textId="2507B897" w:rsidR="00965C7D" w:rsidRPr="00CF230F" w:rsidRDefault="00CF230F" w:rsidP="00CF23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78035</w:t>
            </w:r>
          </w:p>
        </w:tc>
        <w:tc>
          <w:tcPr>
            <w:tcW w:w="1803" w:type="dxa"/>
          </w:tcPr>
          <w:p w14:paraId="0A9DA5AC" w14:textId="693FA3E3" w:rsidR="00965C7D" w:rsidRPr="00AD2121" w:rsidRDefault="00E0737A" w:rsidP="00E0737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.93095</w:t>
            </w:r>
          </w:p>
        </w:tc>
        <w:tc>
          <w:tcPr>
            <w:tcW w:w="1804" w:type="dxa"/>
          </w:tcPr>
          <w:p w14:paraId="5CE96723" w14:textId="19C8D0C7" w:rsidR="00965C7D" w:rsidRDefault="00523D56" w:rsidP="00CF230F">
            <w:pPr>
              <w:jc w:val="center"/>
            </w:pPr>
            <w:r>
              <w:t>32</w:t>
            </w:r>
          </w:p>
        </w:tc>
      </w:tr>
      <w:tr w:rsidR="00965C7D" w14:paraId="66945987" w14:textId="77777777" w:rsidTr="00965C7D">
        <w:tc>
          <w:tcPr>
            <w:tcW w:w="1803" w:type="dxa"/>
          </w:tcPr>
          <w:p w14:paraId="40940D99" w14:textId="3C07C622" w:rsidR="00965C7D" w:rsidRDefault="006C336A" w:rsidP="00CF230F">
            <w:pPr>
              <w:jc w:val="center"/>
            </w:pPr>
            <w:proofErr w:type="spellStart"/>
            <w:r>
              <w:t>C+</w:t>
            </w:r>
            <w:r w:rsidR="00965C7D">
              <w:t>OpenMP</w:t>
            </w:r>
            <w:proofErr w:type="spellEnd"/>
            <w:r w:rsidR="00F76C33">
              <w:t xml:space="preserve"> (DS1)</w:t>
            </w:r>
          </w:p>
        </w:tc>
        <w:tc>
          <w:tcPr>
            <w:tcW w:w="1803" w:type="dxa"/>
          </w:tcPr>
          <w:p w14:paraId="0ADA8812" w14:textId="61A89096" w:rsidR="00965C7D" w:rsidRPr="00CD37BB" w:rsidRDefault="00CD37BB" w:rsidP="00CF23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22271</w:t>
            </w:r>
          </w:p>
        </w:tc>
        <w:tc>
          <w:tcPr>
            <w:tcW w:w="1803" w:type="dxa"/>
          </w:tcPr>
          <w:p w14:paraId="7CA2BF2D" w14:textId="341EF5D1" w:rsidR="00965C7D" w:rsidRPr="0081000B" w:rsidRDefault="0081000B" w:rsidP="00CF23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22</w:t>
            </w:r>
          </w:p>
        </w:tc>
        <w:tc>
          <w:tcPr>
            <w:tcW w:w="1803" w:type="dxa"/>
          </w:tcPr>
          <w:p w14:paraId="0A8D1ABC" w14:textId="2528DDBE" w:rsidR="00965C7D" w:rsidRPr="00D72B5F" w:rsidRDefault="00E0737A" w:rsidP="00E0737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.44398</w:t>
            </w:r>
          </w:p>
        </w:tc>
        <w:tc>
          <w:tcPr>
            <w:tcW w:w="1804" w:type="dxa"/>
          </w:tcPr>
          <w:p w14:paraId="62475BA9" w14:textId="41C00E79" w:rsidR="00965C7D" w:rsidRDefault="00523D56" w:rsidP="00CF230F">
            <w:pPr>
              <w:jc w:val="center"/>
            </w:pPr>
            <w:r>
              <w:t>32</w:t>
            </w:r>
          </w:p>
        </w:tc>
      </w:tr>
      <w:tr w:rsidR="00F76C33" w14:paraId="7CA6D917" w14:textId="77777777" w:rsidTr="00E1527D">
        <w:tc>
          <w:tcPr>
            <w:tcW w:w="1803" w:type="dxa"/>
          </w:tcPr>
          <w:p w14:paraId="223C6B9A" w14:textId="2ED5B467" w:rsidR="00F76C33" w:rsidRDefault="00F76C33" w:rsidP="00E1527D">
            <w:pPr>
              <w:jc w:val="center"/>
            </w:pPr>
            <w:r>
              <w:t>Go (DS2)</w:t>
            </w:r>
          </w:p>
        </w:tc>
        <w:tc>
          <w:tcPr>
            <w:tcW w:w="1803" w:type="dxa"/>
          </w:tcPr>
          <w:p w14:paraId="02F8B87C" w14:textId="4B8B324F" w:rsidR="00F76C33" w:rsidRPr="009D5378" w:rsidRDefault="001C2D1A" w:rsidP="001C2D1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.95405428</w:t>
            </w:r>
          </w:p>
        </w:tc>
        <w:tc>
          <w:tcPr>
            <w:tcW w:w="1803" w:type="dxa"/>
          </w:tcPr>
          <w:p w14:paraId="1ACA0FBE" w14:textId="5613DCBE" w:rsidR="00F76C33" w:rsidRPr="00CF230F" w:rsidRDefault="009476D9" w:rsidP="009476D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376901</w:t>
            </w:r>
          </w:p>
        </w:tc>
        <w:tc>
          <w:tcPr>
            <w:tcW w:w="1803" w:type="dxa"/>
          </w:tcPr>
          <w:p w14:paraId="54CAA352" w14:textId="0ED85212" w:rsidR="00F76C33" w:rsidRPr="00AD2121" w:rsidRDefault="00E0737A" w:rsidP="00E0737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1232</w:t>
            </w:r>
          </w:p>
        </w:tc>
        <w:tc>
          <w:tcPr>
            <w:tcW w:w="1804" w:type="dxa"/>
          </w:tcPr>
          <w:p w14:paraId="7CE87393" w14:textId="77777777" w:rsidR="00F76C33" w:rsidRDefault="00F76C33" w:rsidP="00E1527D">
            <w:pPr>
              <w:jc w:val="center"/>
            </w:pPr>
            <w:r>
              <w:t>32</w:t>
            </w:r>
          </w:p>
        </w:tc>
      </w:tr>
      <w:tr w:rsidR="00F76C33" w14:paraId="58E25548" w14:textId="77777777" w:rsidTr="00E1527D">
        <w:tc>
          <w:tcPr>
            <w:tcW w:w="1803" w:type="dxa"/>
          </w:tcPr>
          <w:p w14:paraId="27E34FF4" w14:textId="7B97548A" w:rsidR="00F76C33" w:rsidRDefault="00F76C33" w:rsidP="00E1527D">
            <w:pPr>
              <w:jc w:val="center"/>
            </w:pPr>
            <w:proofErr w:type="spellStart"/>
            <w:r>
              <w:t>C+OpenMP</w:t>
            </w:r>
            <w:proofErr w:type="spellEnd"/>
            <w:r>
              <w:t xml:space="preserve"> (DS2)</w:t>
            </w:r>
          </w:p>
        </w:tc>
        <w:tc>
          <w:tcPr>
            <w:tcW w:w="1803" w:type="dxa"/>
          </w:tcPr>
          <w:p w14:paraId="567EFC36" w14:textId="2C45040E" w:rsidR="00F76C33" w:rsidRPr="00CD37BB" w:rsidRDefault="001C2D1A" w:rsidP="00E1527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.28168</w:t>
            </w:r>
          </w:p>
        </w:tc>
        <w:tc>
          <w:tcPr>
            <w:tcW w:w="1803" w:type="dxa"/>
          </w:tcPr>
          <w:p w14:paraId="609E82C6" w14:textId="719740F5" w:rsidR="00F76C33" w:rsidRPr="0081000B" w:rsidRDefault="004D7758" w:rsidP="004D775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6</w:t>
            </w:r>
          </w:p>
        </w:tc>
        <w:tc>
          <w:tcPr>
            <w:tcW w:w="1803" w:type="dxa"/>
          </w:tcPr>
          <w:p w14:paraId="3C0BD9FF" w14:textId="6D03D4E9" w:rsidR="00F76C33" w:rsidRPr="00D72B5F" w:rsidRDefault="00C20A06" w:rsidP="00C20A0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.65278</w:t>
            </w:r>
          </w:p>
        </w:tc>
        <w:tc>
          <w:tcPr>
            <w:tcW w:w="1804" w:type="dxa"/>
          </w:tcPr>
          <w:p w14:paraId="2DB6CCFA" w14:textId="77777777" w:rsidR="00F76C33" w:rsidRDefault="00F76C33" w:rsidP="00E1527D">
            <w:pPr>
              <w:jc w:val="center"/>
            </w:pPr>
            <w:r>
              <w:t>32</w:t>
            </w:r>
          </w:p>
        </w:tc>
      </w:tr>
      <w:tr w:rsidR="00F76C33" w14:paraId="740814D5" w14:textId="77777777" w:rsidTr="00E1527D">
        <w:tc>
          <w:tcPr>
            <w:tcW w:w="1803" w:type="dxa"/>
          </w:tcPr>
          <w:p w14:paraId="7DEE896A" w14:textId="61E8627A" w:rsidR="00F76C33" w:rsidRDefault="00F76C33" w:rsidP="00E1527D">
            <w:pPr>
              <w:jc w:val="center"/>
            </w:pPr>
            <w:r>
              <w:t>Go (DS3)</w:t>
            </w:r>
          </w:p>
        </w:tc>
        <w:tc>
          <w:tcPr>
            <w:tcW w:w="1803" w:type="dxa"/>
          </w:tcPr>
          <w:p w14:paraId="431A94AE" w14:textId="40045BE2" w:rsidR="00F76C33" w:rsidRPr="009D5378" w:rsidRDefault="002F51C0" w:rsidP="002F51C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4.5406</w:t>
            </w:r>
          </w:p>
        </w:tc>
        <w:tc>
          <w:tcPr>
            <w:tcW w:w="1803" w:type="dxa"/>
          </w:tcPr>
          <w:p w14:paraId="6DC6A3B6" w14:textId="5FE77C85" w:rsidR="00F76C33" w:rsidRPr="00CF230F" w:rsidRDefault="00F25FD2" w:rsidP="00F25FD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206</w:t>
            </w:r>
          </w:p>
        </w:tc>
        <w:tc>
          <w:tcPr>
            <w:tcW w:w="1803" w:type="dxa"/>
          </w:tcPr>
          <w:p w14:paraId="78836869" w14:textId="5E9528F2" w:rsidR="00F76C33" w:rsidRPr="00AD2121" w:rsidRDefault="00C20A06" w:rsidP="00C20A0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73353</w:t>
            </w:r>
          </w:p>
        </w:tc>
        <w:tc>
          <w:tcPr>
            <w:tcW w:w="1804" w:type="dxa"/>
          </w:tcPr>
          <w:p w14:paraId="6449888A" w14:textId="77777777" w:rsidR="00F76C33" w:rsidRDefault="00F76C33" w:rsidP="00E1527D">
            <w:pPr>
              <w:jc w:val="center"/>
            </w:pPr>
            <w:r>
              <w:t>32</w:t>
            </w:r>
          </w:p>
        </w:tc>
      </w:tr>
      <w:tr w:rsidR="00F76C33" w14:paraId="28601293" w14:textId="77777777" w:rsidTr="00E1527D">
        <w:tc>
          <w:tcPr>
            <w:tcW w:w="1803" w:type="dxa"/>
          </w:tcPr>
          <w:p w14:paraId="7514357F" w14:textId="254B1F64" w:rsidR="00F76C33" w:rsidRDefault="00F76C33" w:rsidP="00E1527D">
            <w:pPr>
              <w:jc w:val="center"/>
            </w:pPr>
            <w:proofErr w:type="spellStart"/>
            <w:r>
              <w:t>C+OpenMP</w:t>
            </w:r>
            <w:proofErr w:type="spellEnd"/>
            <w:r>
              <w:t xml:space="preserve"> (DS3)</w:t>
            </w:r>
          </w:p>
        </w:tc>
        <w:tc>
          <w:tcPr>
            <w:tcW w:w="1803" w:type="dxa"/>
          </w:tcPr>
          <w:p w14:paraId="23554EBC" w14:textId="0EFBC324" w:rsidR="00F76C33" w:rsidRPr="00CD37BB" w:rsidRDefault="002F51C0" w:rsidP="002F51C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8.581</w:t>
            </w:r>
          </w:p>
        </w:tc>
        <w:tc>
          <w:tcPr>
            <w:tcW w:w="1803" w:type="dxa"/>
          </w:tcPr>
          <w:p w14:paraId="1ABA570B" w14:textId="03743449" w:rsidR="00F76C33" w:rsidRPr="0081000B" w:rsidRDefault="004D4F3C" w:rsidP="004D4F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741</w:t>
            </w:r>
          </w:p>
        </w:tc>
        <w:tc>
          <w:tcPr>
            <w:tcW w:w="1803" w:type="dxa"/>
          </w:tcPr>
          <w:p w14:paraId="79AA052D" w14:textId="7F3270B3" w:rsidR="00F76C33" w:rsidRPr="00D72B5F" w:rsidRDefault="00C20A06" w:rsidP="00C20A0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.7272</w:t>
            </w:r>
          </w:p>
        </w:tc>
        <w:tc>
          <w:tcPr>
            <w:tcW w:w="1804" w:type="dxa"/>
          </w:tcPr>
          <w:p w14:paraId="0A959ACB" w14:textId="77777777" w:rsidR="00F76C33" w:rsidRDefault="00F76C33" w:rsidP="00E1527D">
            <w:pPr>
              <w:jc w:val="center"/>
            </w:pPr>
            <w:r>
              <w:t>32</w:t>
            </w:r>
          </w:p>
        </w:tc>
      </w:tr>
    </w:tbl>
    <w:p w14:paraId="069B52DD" w14:textId="0B9D13A9" w:rsidR="002161ED" w:rsidRDefault="009D1BFF" w:rsidP="00A17636">
      <w:pPr>
        <w:jc w:val="center"/>
      </w:pPr>
      <w:r>
        <w:t>Figure</w:t>
      </w:r>
      <w:r w:rsidR="00A17636">
        <w:t xml:space="preserve"> 2</w:t>
      </w:r>
      <w:r>
        <w:t>.10</w:t>
      </w:r>
      <w:r w:rsidR="00A17636">
        <w:t xml:space="preserve">: Comparing </w:t>
      </w:r>
      <w:proofErr w:type="spellStart"/>
      <w:r w:rsidR="00A17636">
        <w:t>C+OpenMP</w:t>
      </w:r>
      <w:proofErr w:type="spellEnd"/>
      <w:r w:rsidR="00A17636">
        <w:t xml:space="preserve"> and Go Parallel Runtimes and Speedups</w:t>
      </w:r>
      <w:r w:rsidR="009C6152">
        <w:t xml:space="preserve"> for all data sets</w:t>
      </w:r>
    </w:p>
    <w:p w14:paraId="2407E6D4" w14:textId="4735D35B" w:rsidR="00C415A5" w:rsidRDefault="00C415A5">
      <w:pPr>
        <w:rPr>
          <w:b/>
          <w:bCs/>
        </w:rPr>
      </w:pPr>
      <w:r>
        <w:rPr>
          <w:b/>
          <w:bCs/>
        </w:rPr>
        <w:br w:type="page"/>
      </w:r>
    </w:p>
    <w:p w14:paraId="5A5A248A" w14:textId="222BD51C" w:rsidR="00C54A61" w:rsidRPr="00C54A61" w:rsidRDefault="00C54A61">
      <w:pPr>
        <w:rPr>
          <w:b/>
          <w:bCs/>
        </w:rPr>
      </w:pPr>
      <w:r w:rsidRPr="00C54A61">
        <w:rPr>
          <w:b/>
          <w:bCs/>
        </w:rPr>
        <w:lastRenderedPageBreak/>
        <w:t>Section 2.4</w:t>
      </w:r>
    </w:p>
    <w:p w14:paraId="2A7FEA46" w14:textId="26B785E4" w:rsidR="00467366" w:rsidRDefault="00B43D17">
      <w:r>
        <w:t>Looking at the graphs, t</w:t>
      </w:r>
      <w:r w:rsidR="00FC5603">
        <w:t xml:space="preserve">he runtimes for both Go and </w:t>
      </w:r>
      <w:proofErr w:type="spellStart"/>
      <w:r w:rsidR="00FC5603">
        <w:t>C+OpenMP</w:t>
      </w:r>
      <w:proofErr w:type="spellEnd"/>
      <w:r w:rsidR="00FC5603">
        <w:t xml:space="preserve"> </w:t>
      </w:r>
      <w:r>
        <w:t>seem</w:t>
      </w:r>
      <w:r w:rsidR="00FC5603">
        <w:t xml:space="preserve"> very similar, with </w:t>
      </w:r>
      <w:proofErr w:type="spellStart"/>
      <w:r w:rsidR="00FC5603">
        <w:t>C+OpenMP</w:t>
      </w:r>
      <w:proofErr w:type="spellEnd"/>
      <w:r w:rsidR="00FC5603">
        <w:t xml:space="preserve"> being </w:t>
      </w:r>
      <w:r w:rsidR="00DC2F35">
        <w:t xml:space="preserve">slightly faster on average </w:t>
      </w:r>
      <w:r w:rsidR="000B7A52">
        <w:t>in all cases</w:t>
      </w:r>
      <w:r w:rsidR="001C4456">
        <w:t>.</w:t>
      </w:r>
      <w:r w:rsidR="004D60DE">
        <w:t xml:space="preserve"> Looking at figure 2.10</w:t>
      </w:r>
      <w:r w:rsidR="00077C21">
        <w:t xml:space="preserve"> however, </w:t>
      </w:r>
      <w:r w:rsidR="004D60DE">
        <w:t xml:space="preserve">we can see that </w:t>
      </w:r>
      <w:proofErr w:type="spellStart"/>
      <w:r w:rsidR="004D60DE">
        <w:t>C+OpenMP</w:t>
      </w:r>
      <w:proofErr w:type="spellEnd"/>
      <w:r w:rsidR="004D60DE">
        <w:t xml:space="preserve"> </w:t>
      </w:r>
      <w:r w:rsidR="00077C21">
        <w:t xml:space="preserve">clearly outperforms </w:t>
      </w:r>
      <w:r w:rsidR="00E7340E">
        <w:t>Go</w:t>
      </w:r>
      <w:r w:rsidR="00064DBB">
        <w:t xml:space="preserve"> for best parallel runtimes, which </w:t>
      </w:r>
      <w:r w:rsidR="00E310FF">
        <w:t xml:space="preserve">is more apparent in DS2 and DS3. </w:t>
      </w:r>
      <w:r w:rsidR="005346A5">
        <w:t>This is even true for sequential runtimes.</w:t>
      </w:r>
    </w:p>
    <w:p w14:paraId="6F9A7A4D" w14:textId="173EA03D" w:rsidR="00821A8B" w:rsidRDefault="00821A8B">
      <w:r>
        <w:t xml:space="preserve">Looking at the numbers for speedups, the results for DS1, DS2 and DS3 are very similar, </w:t>
      </w:r>
      <w:r w:rsidR="00AE1F1D">
        <w:t xml:space="preserve">with </w:t>
      </w:r>
      <w:r w:rsidR="00CF6EAE">
        <w:t>32</w:t>
      </w:r>
      <w:r w:rsidR="00AE1F1D">
        <w:t xml:space="preserve"> threads providing </w:t>
      </w:r>
      <w:r w:rsidR="00CF6EAE">
        <w:t>~20</w:t>
      </w:r>
      <w:r w:rsidR="00AE1F1D">
        <w:t xml:space="preserve"> times speedup on average for </w:t>
      </w:r>
      <w:r w:rsidR="00CF6EAE">
        <w:t xml:space="preserve">Go and ~24 times speedup on average for </w:t>
      </w:r>
      <w:proofErr w:type="spellStart"/>
      <w:r w:rsidR="00CF6EAE">
        <w:t>C+OpenMP</w:t>
      </w:r>
      <w:proofErr w:type="spellEnd"/>
      <w:r w:rsidR="00AE1F1D">
        <w:t xml:space="preserve">. </w:t>
      </w:r>
      <w:proofErr w:type="spellStart"/>
      <w:r w:rsidR="00A35575">
        <w:t>C+OpenMP</w:t>
      </w:r>
      <w:proofErr w:type="spellEnd"/>
      <w:r w:rsidR="00A35575">
        <w:t xml:space="preserve"> consistently shows a significantly higher speedup than Go</w:t>
      </w:r>
      <w:r w:rsidR="00BE7671">
        <w:t xml:space="preserve">, which is immediately obvious starting </w:t>
      </w:r>
      <w:r w:rsidR="00C707D3">
        <w:t>threads&gt;1</w:t>
      </w:r>
      <w:r w:rsidR="00305661">
        <w:t xml:space="preserve">. </w:t>
      </w:r>
      <w:r w:rsidR="00AE1F1D">
        <w:t>The graph</w:t>
      </w:r>
      <w:r w:rsidR="00626532">
        <w:t>s are</w:t>
      </w:r>
      <w:r w:rsidR="00F835AB">
        <w:t xml:space="preserve"> mostly linear</w:t>
      </w:r>
      <w:r w:rsidR="009A3A40">
        <w:t xml:space="preserve"> and inversely proportional</w:t>
      </w:r>
      <w:r w:rsidR="004809DD">
        <w:t xml:space="preserve"> (runtime </w:t>
      </w:r>
      <w:r w:rsidR="00A44FC8">
        <w:t xml:space="preserve">is almost </w:t>
      </w:r>
      <w:r w:rsidR="00626532">
        <w:t>exactly</w:t>
      </w:r>
      <w:r w:rsidR="00A44FC8">
        <w:t xml:space="preserve"> half when number of threads are doubled</w:t>
      </w:r>
      <w:r w:rsidR="004809DD">
        <w:t>)</w:t>
      </w:r>
      <w:r w:rsidR="00F835AB">
        <w:t xml:space="preserve">, which suggests </w:t>
      </w:r>
      <w:r w:rsidR="00B10AE4">
        <w:t>the parallelism is ideal</w:t>
      </w:r>
      <w:r w:rsidR="00E86756">
        <w:t xml:space="preserve">, </w:t>
      </w:r>
      <w:r w:rsidR="00A35575">
        <w:t xml:space="preserve">until it plateaus </w:t>
      </w:r>
      <w:r w:rsidR="00152B20">
        <w:t>at 32 threads.</w:t>
      </w:r>
      <w:r w:rsidR="001144C4">
        <w:t xml:space="preserve"> </w:t>
      </w:r>
      <w:r w:rsidR="001A11B7">
        <w:t xml:space="preserve">By running </w:t>
      </w:r>
      <w:proofErr w:type="spellStart"/>
      <w:r w:rsidR="00C264A3">
        <w:t>omp_get_max_threads</w:t>
      </w:r>
      <w:proofErr w:type="spellEnd"/>
      <w:r w:rsidR="00C264A3">
        <w:t xml:space="preserve"> I found that 32 was the maximum </w:t>
      </w:r>
      <w:r w:rsidR="00DF3D1E">
        <w:t xml:space="preserve">number of cores in the </w:t>
      </w:r>
      <w:proofErr w:type="spellStart"/>
      <w:r w:rsidR="00DF3D1E">
        <w:t>gpg</w:t>
      </w:r>
      <w:proofErr w:type="spellEnd"/>
      <w:r w:rsidR="00DF3D1E">
        <w:t xml:space="preserve">-nodes cluster (There are 32 CPUs) </w:t>
      </w:r>
      <w:r w:rsidR="001E2C01">
        <w:t xml:space="preserve">so this makes sense, as increasing the number of threads at this point would result in </w:t>
      </w:r>
      <w:r w:rsidR="00F86B8C">
        <w:t xml:space="preserve">CPUs needing to context switch to give </w:t>
      </w:r>
      <w:r w:rsidR="00100CDD">
        <w:t>time to multiple threads.</w:t>
      </w:r>
    </w:p>
    <w:p w14:paraId="58960B1E" w14:textId="75D4BA41" w:rsidR="00277DF6" w:rsidRDefault="00277DF6">
      <w:r>
        <w:t xml:space="preserve">It makes sense that </w:t>
      </w:r>
      <w:proofErr w:type="spellStart"/>
      <w:r>
        <w:t>C+OpenMP</w:t>
      </w:r>
      <w:proofErr w:type="spellEnd"/>
      <w:r>
        <w:t xml:space="preserve"> would </w:t>
      </w:r>
      <w:r w:rsidR="00870312">
        <w:t>be faster than Go because Go includes a garbage collector</w:t>
      </w:r>
      <w:r w:rsidR="00355949">
        <w:t xml:space="preserve"> </w:t>
      </w:r>
      <w:r w:rsidR="00EC4499">
        <w:t>t</w:t>
      </w:r>
      <w:r w:rsidR="00870312">
        <w:t>hat will increase runtime, especially when handling a lot of data</w:t>
      </w:r>
      <w:r w:rsidR="00CF421C">
        <w:t xml:space="preserve"> in a loop</w:t>
      </w:r>
      <w:r w:rsidR="00870312">
        <w:t>.</w:t>
      </w:r>
    </w:p>
    <w:p w14:paraId="7CFA3C2E" w14:textId="26E3B88F" w:rsidR="004258FF" w:rsidRDefault="004258FF">
      <w:r>
        <w:br w:type="page"/>
      </w:r>
    </w:p>
    <w:p w14:paraId="2184CA6F" w14:textId="6B02757B" w:rsidR="003134B5" w:rsidRDefault="003134B5">
      <w:pPr>
        <w:rPr>
          <w:b/>
          <w:bCs/>
        </w:rPr>
      </w:pPr>
      <w:r w:rsidRPr="003134B5">
        <w:rPr>
          <w:b/>
          <w:bCs/>
        </w:rPr>
        <w:lastRenderedPageBreak/>
        <w:t>Section 3 Programming Model Comparison</w:t>
      </w:r>
    </w:p>
    <w:p w14:paraId="0BD765D3" w14:textId="496684F5" w:rsidR="00E44907" w:rsidRDefault="00855616">
      <w:r>
        <w:t xml:space="preserve">The Go and OpenMP models each have their advantages. </w:t>
      </w:r>
      <w:r w:rsidR="00070C25">
        <w:t>Goroutines have very little overhead</w:t>
      </w:r>
      <w:r w:rsidR="00EA5839">
        <w:t xml:space="preserve"> (minimum size 8kb)</w:t>
      </w:r>
      <w:r w:rsidR="00E43052">
        <w:t xml:space="preserve"> and fast </w:t>
      </w:r>
      <w:proofErr w:type="spellStart"/>
      <w:r w:rsidR="00E43052">
        <w:t>startup</w:t>
      </w:r>
      <w:proofErr w:type="spellEnd"/>
      <w:r w:rsidR="00E43052">
        <w:t xml:space="preserve"> times</w:t>
      </w:r>
      <w:r w:rsidR="00FA544F">
        <w:t xml:space="preserve">, and hence you can run many </w:t>
      </w:r>
      <w:r w:rsidR="00EA5839">
        <w:t>more</w:t>
      </w:r>
      <w:r w:rsidR="00FA544F">
        <w:t xml:space="preserve"> of them (</w:t>
      </w:r>
      <w:r w:rsidR="00EA5839">
        <w:t xml:space="preserve">millions, if desired) than traditional threads. </w:t>
      </w:r>
      <w:r w:rsidR="009971F2">
        <w:t xml:space="preserve">Goroutines are also simpler to manage, as mutexes are avoided and </w:t>
      </w:r>
      <w:r w:rsidR="00130E32">
        <w:t xml:space="preserve">they </w:t>
      </w:r>
      <w:r w:rsidR="006D316B">
        <w:t xml:space="preserve">will scale according to the </w:t>
      </w:r>
      <w:r w:rsidR="004D13F5">
        <w:t xml:space="preserve">complexity of the work. Goroutines are best used </w:t>
      </w:r>
      <w:r w:rsidR="00DE5DC7">
        <w:t xml:space="preserve">if development time </w:t>
      </w:r>
      <w:r w:rsidR="00662B83">
        <w:t xml:space="preserve">and memory usage </w:t>
      </w:r>
      <w:r w:rsidR="00DE5DC7">
        <w:t>is a concern</w:t>
      </w:r>
      <w:r w:rsidR="00662B83">
        <w:t>.</w:t>
      </w:r>
      <w:r w:rsidR="00015EBE">
        <w:t xml:space="preserve"> I also found goroutines easier to grasp</w:t>
      </w:r>
      <w:r w:rsidR="00662B83">
        <w:t xml:space="preserve"> </w:t>
      </w:r>
      <w:r w:rsidR="00015EBE">
        <w:t xml:space="preserve">than OpenMP, as it </w:t>
      </w:r>
      <w:r w:rsidR="0094024A">
        <w:t xml:space="preserve">is written in a traditional coding style. OpenMP with its </w:t>
      </w:r>
      <w:r w:rsidR="00FE47E0">
        <w:t>one-line</w:t>
      </w:r>
      <w:r w:rsidR="0094024A">
        <w:t xml:space="preserve"> pragma comments </w:t>
      </w:r>
      <w:r w:rsidR="00757200">
        <w:t>was a little more unusual, so for programmers unfamiliar with parallelism I would recommend goroutines.</w:t>
      </w:r>
    </w:p>
    <w:p w14:paraId="4286BD88" w14:textId="52656BE2" w:rsidR="007D3387" w:rsidRDefault="00662B83">
      <w:r>
        <w:t xml:space="preserve">However, if peak performance is desired, then </w:t>
      </w:r>
      <w:proofErr w:type="spellStart"/>
      <w:r>
        <w:t>C+OpenMP</w:t>
      </w:r>
      <w:proofErr w:type="spellEnd"/>
      <w:r>
        <w:t xml:space="preserve"> should be used. It can be seen from my previous results in the </w:t>
      </w:r>
      <w:proofErr w:type="spellStart"/>
      <w:r>
        <w:t>totientRange</w:t>
      </w:r>
      <w:proofErr w:type="spellEnd"/>
      <w:r>
        <w:t xml:space="preserve"> application that </w:t>
      </w:r>
      <w:proofErr w:type="spellStart"/>
      <w:r>
        <w:t>C+OpenMP</w:t>
      </w:r>
      <w:proofErr w:type="spellEnd"/>
      <w:r>
        <w:t xml:space="preserve"> outperforms </w:t>
      </w:r>
      <w:r w:rsidR="00E44DBE">
        <w:t xml:space="preserve">Go. </w:t>
      </w:r>
      <w:r w:rsidR="00EB6FBD">
        <w:t xml:space="preserve">The pragma paradigm in OpenMP is much simpler and easier to setup than </w:t>
      </w:r>
      <w:proofErr w:type="spellStart"/>
      <w:r w:rsidR="002C62C7">
        <w:t>pthreads</w:t>
      </w:r>
      <w:proofErr w:type="spellEnd"/>
      <w:r w:rsidR="002C62C7">
        <w:t xml:space="preserve"> and</w:t>
      </w:r>
      <w:r w:rsidR="00B642E1">
        <w:t xml:space="preserve"> provides powerful tools for reductions. </w:t>
      </w:r>
      <w:r w:rsidR="001F36BE">
        <w:t>There are also scheduling styles</w:t>
      </w:r>
      <w:r w:rsidR="000100F9">
        <w:t xml:space="preserve"> (e.g. guided)</w:t>
      </w:r>
      <w:r w:rsidR="001F36BE">
        <w:t xml:space="preserve"> that can </w:t>
      </w:r>
      <w:r w:rsidR="00741E18">
        <w:t>adapt to the work being done and improve the efficiency of the runtimes.</w:t>
      </w:r>
    </w:p>
    <w:p w14:paraId="1AEF6CA4" w14:textId="79BB70DB" w:rsidR="00930FB3" w:rsidRDefault="00416CE4">
      <w:r>
        <w:t xml:space="preserve">The biggest challenge I had </w:t>
      </w:r>
      <w:r w:rsidR="002009ED">
        <w:t>was deciding how to split the dataset into correctly sized chunks</w:t>
      </w:r>
      <w:r w:rsidR="004242C8">
        <w:t xml:space="preserve"> for the Go program</w:t>
      </w:r>
      <w:r w:rsidR="002009ED">
        <w:t xml:space="preserve">. This was especially difficult as the </w:t>
      </w:r>
      <w:r w:rsidR="001D18CA">
        <w:t>count of goroutines</w:t>
      </w:r>
      <w:r w:rsidR="002009ED">
        <w:t xml:space="preserve"> </w:t>
      </w:r>
      <w:r w:rsidR="001D18CA">
        <w:t>would often not be a factor of the dataset</w:t>
      </w:r>
      <w:r w:rsidR="00126841">
        <w:t xml:space="preserve"> (e.g. 60000 / 64) </w:t>
      </w:r>
      <w:r w:rsidR="004242C8">
        <w:t xml:space="preserve">and due to Go’s </w:t>
      </w:r>
      <w:r w:rsidR="009F7392">
        <w:t xml:space="preserve">integer division always rounding down this could cause some numbers to be skipped/processed twice. I first experimented with converting the integers to floats and </w:t>
      </w:r>
      <w:r w:rsidR="00A637C6">
        <w:t>rounding explicitly, but this was messy and didn’t guarantee the final upper number would be correct (</w:t>
      </w:r>
      <w:r w:rsidR="001B13ED">
        <w:t xml:space="preserve">e.g. </w:t>
      </w:r>
      <w:r w:rsidR="00A637C6">
        <w:t>could be rounded</w:t>
      </w:r>
      <w:r w:rsidR="001B13ED">
        <w:t xml:space="preserve"> up to 60001)</w:t>
      </w:r>
      <w:r w:rsidR="00F8382D">
        <w:t>. I</w:t>
      </w:r>
      <w:r w:rsidR="00A35316">
        <w:t xml:space="preserve"> then</w:t>
      </w:r>
      <w:r w:rsidR="00C4535A">
        <w:t xml:space="preserve"> decided to </w:t>
      </w:r>
      <w:r w:rsidR="00A35316">
        <w:t xml:space="preserve">use </w:t>
      </w:r>
      <w:r w:rsidR="00F852C7">
        <w:t xml:space="preserve">integer division to divide the dataset into a variable </w:t>
      </w:r>
      <w:r w:rsidR="00E65AE7">
        <w:t>named</w:t>
      </w:r>
      <w:r w:rsidR="00F852C7">
        <w:t xml:space="preserve"> </w:t>
      </w:r>
      <w:proofErr w:type="spellStart"/>
      <w:r w:rsidR="00F852C7">
        <w:t>chunk</w:t>
      </w:r>
      <w:r w:rsidR="00E65AE7">
        <w:t>_size</w:t>
      </w:r>
      <w:proofErr w:type="spellEnd"/>
      <w:r w:rsidR="00F852C7">
        <w:t xml:space="preserve"> (threads*</w:t>
      </w:r>
      <w:proofErr w:type="spellStart"/>
      <w:r w:rsidR="00F852C7">
        <w:t>chunk_size</w:t>
      </w:r>
      <w:proofErr w:type="spellEnd"/>
      <w:r w:rsidR="00F852C7">
        <w:t xml:space="preserve"> </w:t>
      </w:r>
      <w:r w:rsidR="005806CF">
        <w:t xml:space="preserve">&lt; dataset because integer division rounds down). Each goroutine would </w:t>
      </w:r>
      <w:r w:rsidR="002A2422">
        <w:t xml:space="preserve">process </w:t>
      </w:r>
      <w:r w:rsidR="00487126">
        <w:t xml:space="preserve">work of </w:t>
      </w:r>
      <w:proofErr w:type="spellStart"/>
      <w:r w:rsidR="00487126">
        <w:t>chunk_size</w:t>
      </w:r>
      <w:proofErr w:type="spellEnd"/>
      <w:r w:rsidR="00487126">
        <w:t>, and the last goroutine would handle whatever</w:t>
      </w:r>
      <w:r w:rsidR="00E135B0">
        <w:t xml:space="preserve"> was remaining.</w:t>
      </w:r>
      <w:r w:rsidR="009A2AA0">
        <w:t xml:space="preserve"> This guarantees that every number is processed and splits the data into </w:t>
      </w:r>
      <w:r w:rsidR="00D82F8F">
        <w:t>almost even chunks.</w:t>
      </w:r>
      <w:r w:rsidR="00930FB3">
        <w:t xml:space="preserve"> </w:t>
      </w:r>
    </w:p>
    <w:p w14:paraId="5861F2CF" w14:textId="787533A2" w:rsidR="006715EF" w:rsidRDefault="00B637EA">
      <w:r>
        <w:t>However,</w:t>
      </w:r>
      <w:r w:rsidR="00930FB3">
        <w:t xml:space="preserve"> I </w:t>
      </w:r>
      <w:r w:rsidR="002F2110">
        <w:t xml:space="preserve">ultimately changed this to a round-robin style </w:t>
      </w:r>
      <w:r w:rsidR="00F02D84">
        <w:t xml:space="preserve">where goroutines are spawned and only deal with one </w:t>
      </w:r>
      <w:r w:rsidR="00184ADD">
        <w:t>number</w:t>
      </w:r>
      <w:r w:rsidR="00F02D84">
        <w:t xml:space="preserve"> from</w:t>
      </w:r>
      <w:r w:rsidR="00BB4C53">
        <w:t xml:space="preserve"> a channel containing all numbers to be processed.</w:t>
      </w:r>
      <w:r w:rsidR="003A258A">
        <w:t xml:space="preserve"> This proved to be significantly faster than the original method (as seen </w:t>
      </w:r>
      <w:r w:rsidR="005B6788">
        <w:t>in Appendix B</w:t>
      </w:r>
      <w:r w:rsidR="003A258A">
        <w:t>).</w:t>
      </w:r>
    </w:p>
    <w:p w14:paraId="434AC74F" w14:textId="0DB12AEF" w:rsidR="00BF26CB" w:rsidRDefault="00BF26CB">
      <w:r>
        <w:t xml:space="preserve">My biggest challenge with OpenMP was figuring out how to tune it to run faster (I gathered that my runtimes weren’t ideal from the original speedup graphs, as </w:t>
      </w:r>
      <w:r w:rsidR="00550413">
        <w:t>the results</w:t>
      </w:r>
      <w:r>
        <w:t xml:space="preserve"> were not inversely proportional). This is discussed further in Appendix A.</w:t>
      </w:r>
    </w:p>
    <w:p w14:paraId="72ED1B6B" w14:textId="77777777" w:rsidR="00CD2A59" w:rsidRDefault="00CD2A59">
      <w:bookmarkStart w:id="0" w:name="_GoBack"/>
      <w:bookmarkEnd w:id="0"/>
    </w:p>
    <w:p w14:paraId="16C2B335" w14:textId="77777777" w:rsidR="006715EF" w:rsidRDefault="006715EF">
      <w:r>
        <w:br w:type="page"/>
      </w:r>
    </w:p>
    <w:p w14:paraId="3EF15E95" w14:textId="146A3993" w:rsidR="003134B5" w:rsidRDefault="000F380D">
      <w:pPr>
        <w:rPr>
          <w:b/>
          <w:bCs/>
        </w:rPr>
      </w:pPr>
      <w:r w:rsidRPr="000F380D">
        <w:rPr>
          <w:b/>
          <w:bCs/>
        </w:rPr>
        <w:lastRenderedPageBreak/>
        <w:t xml:space="preserve">Appendix A </w:t>
      </w:r>
      <w:proofErr w:type="spellStart"/>
      <w:r w:rsidRPr="000F380D">
        <w:rPr>
          <w:b/>
          <w:bCs/>
        </w:rPr>
        <w:t>C+OpenMP</w:t>
      </w:r>
      <w:proofErr w:type="spellEnd"/>
      <w:r w:rsidRPr="000F380D">
        <w:rPr>
          <w:b/>
          <w:bCs/>
        </w:rPr>
        <w:t xml:space="preserve"> </w:t>
      </w:r>
      <w:proofErr w:type="spellStart"/>
      <w:r w:rsidRPr="000F380D">
        <w:rPr>
          <w:b/>
          <w:bCs/>
        </w:rPr>
        <w:t>TotientRange</w:t>
      </w:r>
      <w:proofErr w:type="spellEnd"/>
      <w:r w:rsidRPr="000F380D">
        <w:rPr>
          <w:b/>
          <w:bCs/>
        </w:rPr>
        <w:t xml:space="preserve"> Program</w:t>
      </w:r>
    </w:p>
    <w:p w14:paraId="4A2F65EA" w14:textId="267BED33" w:rsidR="000F380D" w:rsidRDefault="004E5A21">
      <w:pPr>
        <w:rPr>
          <w:b/>
          <w:bCs/>
        </w:rPr>
      </w:pPr>
      <w:r>
        <w:rPr>
          <w:b/>
          <w:bCs/>
        </w:rPr>
        <w:t>Code:</w:t>
      </w:r>
    </w:p>
    <w:p w14:paraId="4A70409D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TotientRangePar.c - Parallel Euler Totient Function (C Version)</w:t>
      </w:r>
    </w:p>
    <w:p w14:paraId="4F6BAA77" w14:textId="1803BD93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compile: </w:t>
      </w:r>
      <w:proofErr w:type="spellStart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gcc</w:t>
      </w:r>
      <w:proofErr w:type="spellEnd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 -Wall -O</w:t>
      </w:r>
      <w:r w:rsidR="00B57BCF">
        <w:rPr>
          <w:rFonts w:ascii="Consolas" w:eastAsia="Times New Roman" w:hAnsi="Consolas" w:cs="Times New Roman"/>
          <w:color w:val="6A9955"/>
          <w:sz w:val="21"/>
          <w:szCs w:val="21"/>
        </w:rPr>
        <w:t>2</w:t>
      </w: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 -o </w:t>
      </w:r>
      <w:proofErr w:type="spellStart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TotientRangePar</w:t>
      </w:r>
      <w:proofErr w:type="spellEnd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TotientRangePar.c</w:t>
      </w:r>
      <w:proofErr w:type="spellEnd"/>
    </w:p>
    <w:p w14:paraId="7077727E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run:   </w:t>
      </w:r>
      <w:proofErr w:type="gramStart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  .</w:t>
      </w:r>
      <w:proofErr w:type="gramEnd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TotientRangePar lower_num upper_num num_threads(optional)</w:t>
      </w:r>
    </w:p>
    <w:p w14:paraId="31702EC1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BE7A01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Author: Max Kirker Burton 2260452b     13/11/19</w:t>
      </w:r>
    </w:p>
    <w:p w14:paraId="215B54AD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CC424B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This program calculates the sum of the totients between a lower and an </w:t>
      </w:r>
    </w:p>
    <w:p w14:paraId="02182219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upper limit using C longs, and can be run with several Goroutines either set as an argument or</w:t>
      </w:r>
    </w:p>
    <w:p w14:paraId="72E0CD4E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as an environment variable</w:t>
      </w:r>
    </w:p>
    <w:p w14:paraId="35311A55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It is based on earlier work by:</w:t>
      </w:r>
    </w:p>
    <w:p w14:paraId="37CBF623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Phil Trinder, Nathan Charles, Hans-Wolfgang Loidl and Colin Runciman</w:t>
      </w:r>
    </w:p>
    <w:p w14:paraId="26AE6C9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88A876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The comments provide (executable) Haskell specifications of the functions</w:t>
      </w:r>
    </w:p>
    <w:p w14:paraId="71B374E8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98D169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#include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&lt;</w:t>
      </w:r>
      <w:proofErr w:type="spellStart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stdio.h</w:t>
      </w:r>
      <w:proofErr w:type="spellEnd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&gt;</w:t>
      </w:r>
    </w:p>
    <w:p w14:paraId="5DA656A0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#include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&lt;</w:t>
      </w:r>
      <w:proofErr w:type="spellStart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omp.h</w:t>
      </w:r>
      <w:proofErr w:type="spellEnd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&gt;</w:t>
      </w:r>
    </w:p>
    <w:p w14:paraId="51561BC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#include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&lt;sys/</w:t>
      </w:r>
      <w:proofErr w:type="spellStart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time.h</w:t>
      </w:r>
      <w:proofErr w:type="spellEnd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&gt;</w:t>
      </w:r>
    </w:p>
    <w:p w14:paraId="6F749175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FD327B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hcf</w:t>
      </w:r>
      <w:proofErr w:type="spellEnd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 x 0 = x</w:t>
      </w:r>
    </w:p>
    <w:p w14:paraId="3D8697FD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hcf</w:t>
      </w:r>
      <w:proofErr w:type="spellEnd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 x y = </w:t>
      </w:r>
      <w:proofErr w:type="spellStart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hcf</w:t>
      </w:r>
      <w:proofErr w:type="spellEnd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 y (rem x y)</w:t>
      </w:r>
    </w:p>
    <w:p w14:paraId="6F818FB0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72376A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hcf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0C4CDAD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9133C78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t;</w:t>
      </w:r>
    </w:p>
    <w:p w14:paraId="42037A2C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72B4C4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gram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y !</w:t>
      </w:r>
      <w:proofErr w:type="gram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D8D8152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t = x % y;</w:t>
      </w:r>
    </w:p>
    <w:p w14:paraId="78A6F084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x = y;</w:t>
      </w:r>
    </w:p>
    <w:p w14:paraId="3765EDF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y = t;</w:t>
      </w:r>
    </w:p>
    <w:p w14:paraId="5C66F9DD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58C8B05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x;</w:t>
      </w:r>
    </w:p>
    <w:p w14:paraId="2BBE22B3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845E573" w14:textId="77777777" w:rsidR="00BC410F" w:rsidRPr="00BC410F" w:rsidRDefault="00BC410F" w:rsidP="00BC410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C803DFF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relprime</w:t>
      </w:r>
      <w:proofErr w:type="spellEnd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 x y = </w:t>
      </w:r>
      <w:proofErr w:type="spellStart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hcf</w:t>
      </w:r>
      <w:proofErr w:type="spellEnd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 x y == 1</w:t>
      </w:r>
    </w:p>
    <w:p w14:paraId="0ED75BF2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EF1393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relprime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CCEE53D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83D324C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hcf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x, y) ==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BF5EFC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EABA710" w14:textId="77777777" w:rsidR="00BC410F" w:rsidRPr="00BC410F" w:rsidRDefault="00BC410F" w:rsidP="00BC410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A34EF8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euler</w:t>
      </w:r>
      <w:proofErr w:type="spellEnd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 n = length (filter (</w:t>
      </w:r>
      <w:proofErr w:type="spellStart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relprime</w:t>
      </w:r>
      <w:proofErr w:type="spellEnd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 n) [1</w:t>
      </w:r>
      <w:proofErr w:type="gramStart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 ..</w:t>
      </w:r>
      <w:proofErr w:type="gramEnd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 n-1])</w:t>
      </w:r>
    </w:p>
    <w:p w14:paraId="2BD5B1EF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17F7E3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euler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8DA60A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{</w:t>
      </w:r>
    </w:p>
    <w:p w14:paraId="3F27C106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length, 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24D28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AD6C98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length =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62BDE42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&lt; n; 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++)</w:t>
      </w:r>
    </w:p>
    <w:p w14:paraId="7BFA580C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proofErr w:type="gram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relprime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n, 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4E10CEE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  length +=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DE4836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length;</w:t>
      </w:r>
    </w:p>
    <w:p w14:paraId="6B8526B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E2B3848" w14:textId="77777777" w:rsidR="00BC410F" w:rsidRPr="00BC410F" w:rsidRDefault="00BC410F" w:rsidP="00BC410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1B217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sumTotient lower upper = sum (map euler [lower, lower+1</w:t>
      </w:r>
      <w:proofErr w:type="gramStart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 ..</w:t>
      </w:r>
      <w:proofErr w:type="gramEnd"/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 upper])</w:t>
      </w:r>
    </w:p>
    <w:p w14:paraId="2ADF76B9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DA5C4A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sumTotient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lower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upper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n_threads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9136EDB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9909794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sum, 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1408AA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9D6448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sum =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1D082F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#pragma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omp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parallel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chedule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(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guided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) </w:t>
      </w:r>
      <w:proofErr w:type="gramStart"/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reduction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(</w:t>
      </w:r>
      <w:proofErr w:type="gramEnd"/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+: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)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num_threads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(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n_threads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)</w:t>
      </w:r>
    </w:p>
    <w:p w14:paraId="0BCFA774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= lower; 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&lt;= upper; 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++)</w:t>
      </w:r>
    </w:p>
    <w:p w14:paraId="3857BF59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  sum += </w:t>
      </w:r>
      <w:proofErr w:type="spell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euler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547844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sum;</w:t>
      </w:r>
    </w:p>
    <w:p w14:paraId="58968312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12F367D" w14:textId="77777777" w:rsidR="00BC410F" w:rsidRPr="00BC410F" w:rsidRDefault="00BC410F" w:rsidP="00BC410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4A10EF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argc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** </w:t>
      </w:r>
      <w:proofErr w:type="spellStart"/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argv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3786B2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DB39833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lower, upper;</w:t>
      </w:r>
    </w:p>
    <w:p w14:paraId="7DE2BEFB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num_threads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omp_get_num_</w:t>
      </w:r>
      <w:proofErr w:type="gram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threads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C596F2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msec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D3CB42D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struc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timeval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start, stop;</w:t>
      </w:r>
    </w:p>
    <w:p w14:paraId="1CD922B4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150CB6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argc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&lt;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2F957A3C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fewer than 2 arguments</w:t>
      </w:r>
      <w:r w:rsidRPr="00BC410F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47F1AA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2E3DC0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803DAB8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sscanf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argv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%</w:t>
      </w:r>
      <w:proofErr w:type="spellStart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ld</w:t>
      </w:r>
      <w:proofErr w:type="spellEnd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&amp;lower);</w:t>
      </w:r>
    </w:p>
    <w:p w14:paraId="76EABB4D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sscanf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argv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%</w:t>
      </w:r>
      <w:proofErr w:type="spellStart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ld</w:t>
      </w:r>
      <w:proofErr w:type="spellEnd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&amp;upper);</w:t>
      </w:r>
    </w:p>
    <w:p w14:paraId="26207FD8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argc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proofErr w:type="gramStart"/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47D55982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sscanf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argv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%d"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&amp;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num_threads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ED7BA79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519A38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A33748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gettimeofday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&amp;start,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</w:p>
    <w:p w14:paraId="778C7256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C: Sum of Totients  between [%</w:t>
      </w:r>
      <w:proofErr w:type="spellStart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ld</w:t>
      </w:r>
      <w:proofErr w:type="spellEnd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..%</w:t>
      </w:r>
      <w:proofErr w:type="spellStart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ld</w:t>
      </w:r>
      <w:proofErr w:type="spellEnd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] is %</w:t>
      </w:r>
      <w:proofErr w:type="spellStart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ld</w:t>
      </w:r>
      <w:proofErr w:type="spellEnd"/>
      <w:r w:rsidRPr="00BC410F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20B3B63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     lower, upper, </w:t>
      </w:r>
      <w:proofErr w:type="spellStart"/>
      <w:proofErr w:type="gram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sumTotient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lower, upper, 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num_threads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3F21F6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gettimeofday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&amp;stop,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AAB9579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top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tv_usec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&lt; </w:t>
      </w:r>
      <w:proofErr w:type="spellStart"/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tv_usec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039221BF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top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tv_usec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+=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1000000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254740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top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tv_sec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--;</w:t>
      </w:r>
    </w:p>
    <w:p w14:paraId="692B11D4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457D8F8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msec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* (</w:t>
      </w:r>
      <w:proofErr w:type="spellStart"/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top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tv_sec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proofErr w:type="spellStart"/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tv_sec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 +</w:t>
      </w:r>
    </w:p>
    <w:p w14:paraId="292B6B9A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(</w:t>
      </w:r>
      <w:proofErr w:type="spellStart"/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top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tv_usec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proofErr w:type="spellStart"/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tv_usec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 /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CBADB1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D3225C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%f</w:t>
      </w:r>
      <w:r w:rsidRPr="00BC410F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msec</w:t>
      </w:r>
      <w:proofErr w:type="spellEnd"/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;  </w:t>
      </w: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Rename to elapsed time:</w:t>
      </w:r>
    </w:p>
    <w:p w14:paraId="27DA1312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1A5674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B4772DF" w14:textId="14EE5F53" w:rsidR="004E5A21" w:rsidRDefault="004E5A21"/>
    <w:p w14:paraId="48B29C57" w14:textId="797AD12F" w:rsidR="005D32E9" w:rsidRDefault="00CA2009">
      <w:r>
        <w:t xml:space="preserve">Uses </w:t>
      </w:r>
      <w:r w:rsidR="00024B63">
        <w:t>a Pragma-based Shared Memory</w:t>
      </w:r>
      <w:r w:rsidR="00950B01">
        <w:t xml:space="preserve"> paradigm</w:t>
      </w:r>
      <w:r w:rsidR="00974F90">
        <w:t xml:space="preserve"> (e.g. using shared variables</w:t>
      </w:r>
      <w:r w:rsidR="00E40FBA">
        <w:t xml:space="preserve"> and reductio</w:t>
      </w:r>
      <w:r w:rsidR="00F952E5">
        <w:t>n for loops</w:t>
      </w:r>
      <w:r w:rsidR="00974F90">
        <w:t>)</w:t>
      </w:r>
      <w:r w:rsidR="00950B01">
        <w:t xml:space="preserve">. </w:t>
      </w:r>
    </w:p>
    <w:p w14:paraId="17CBA68E" w14:textId="59585668" w:rsidR="001229D5" w:rsidRDefault="00AC5CDB">
      <w:r>
        <w:t xml:space="preserve">I used only one pragma in the final code, but I experimented with using nested pragmas, with another pragma inside of the </w:t>
      </w:r>
      <w:proofErr w:type="spellStart"/>
      <w:r>
        <w:t>euler</w:t>
      </w:r>
      <w:proofErr w:type="spellEnd"/>
      <w:r>
        <w:t xml:space="preserve"> function. </w:t>
      </w:r>
      <w:r w:rsidR="00877D51">
        <w:t xml:space="preserve">I thought that I could parallelise the </w:t>
      </w:r>
      <w:r w:rsidR="00476C9C">
        <w:t xml:space="preserve">calculations of </w:t>
      </w:r>
      <w:proofErr w:type="spellStart"/>
      <w:r w:rsidR="00B64473">
        <w:t>relprimes</w:t>
      </w:r>
      <w:proofErr w:type="spellEnd"/>
      <w:r w:rsidR="00B64473">
        <w:t xml:space="preserve"> and</w:t>
      </w:r>
      <w:r w:rsidR="00476C9C">
        <w:t xml:space="preserve"> tried </w:t>
      </w:r>
      <w:r w:rsidR="00791EED">
        <w:t xml:space="preserve">assigning threads in different ways (e.g. 2 threads for the </w:t>
      </w:r>
      <w:proofErr w:type="spellStart"/>
      <w:r w:rsidR="00791EED">
        <w:t>euler</w:t>
      </w:r>
      <w:proofErr w:type="spellEnd"/>
      <w:r w:rsidR="00791EED">
        <w:t xml:space="preserve"> function, and all other threads for the </w:t>
      </w:r>
      <w:proofErr w:type="spellStart"/>
      <w:r w:rsidR="00791EED">
        <w:t>sumTotient</w:t>
      </w:r>
      <w:proofErr w:type="spellEnd"/>
      <w:r w:rsidR="00791EED">
        <w:t xml:space="preserve"> function) but </w:t>
      </w:r>
      <w:r w:rsidR="00AB1C93">
        <w:t>all</w:t>
      </w:r>
      <w:r w:rsidR="00791EED">
        <w:t xml:space="preserve"> these methods resulted in </w:t>
      </w:r>
      <w:r w:rsidR="00391D2E">
        <w:t xml:space="preserve">similar or slower </w:t>
      </w:r>
      <w:r w:rsidR="00791EED">
        <w:t>runtimes than simply using one pragma</w:t>
      </w:r>
      <w:r w:rsidR="00796628">
        <w:t>.</w:t>
      </w:r>
    </w:p>
    <w:p w14:paraId="09E13BD5" w14:textId="73ED2936" w:rsidR="00AB1C93" w:rsidRDefault="00AB1C93">
      <w:r>
        <w:t xml:space="preserve">What did improve runtimes noticeably was changing the schedule parameter of the pragma. </w:t>
      </w:r>
      <w:r w:rsidR="00455E44">
        <w:t>By default, it takes</w:t>
      </w:r>
      <w:r w:rsidR="003747D2">
        <w:t xml:space="preserve"> the “static” argument, which </w:t>
      </w:r>
      <w:r w:rsidR="008B207B">
        <w:t xml:space="preserve">splits chunks into even sizes. </w:t>
      </w:r>
      <w:r w:rsidR="00AC2C3B">
        <w:t xml:space="preserve">Because my original </w:t>
      </w:r>
      <w:r w:rsidR="00CB2E72">
        <w:t xml:space="preserve">Go program did something similar, I tried to find a way to improve the runtimes in OpenMP. </w:t>
      </w:r>
      <w:r w:rsidR="00733548">
        <w:t>I found that setting schedule to “</w:t>
      </w:r>
      <w:r w:rsidR="00FF1376">
        <w:t>guided</w:t>
      </w:r>
      <w:r w:rsidR="00733548">
        <w:t xml:space="preserve">” </w:t>
      </w:r>
      <w:r w:rsidR="00E50D7B">
        <w:t xml:space="preserve">which starts </w:t>
      </w:r>
      <w:proofErr w:type="spellStart"/>
      <w:r w:rsidR="00E50D7B">
        <w:t>chunk_size</w:t>
      </w:r>
      <w:proofErr w:type="spellEnd"/>
      <w:r w:rsidR="00E50D7B">
        <w:t xml:space="preserve"> high then decreases it </w:t>
      </w:r>
      <w:r w:rsidR="0071155D">
        <w:t xml:space="preserve">for later threads. This reduces runtime since </w:t>
      </w:r>
      <w:r w:rsidR="00586F49">
        <w:t xml:space="preserve">higher </w:t>
      </w:r>
      <w:r w:rsidR="0079714B">
        <w:t>numbers take longer to compute (explained in Appendix B).</w:t>
      </w:r>
      <w:r w:rsidR="009527F0">
        <w:t xml:space="preserve"> </w:t>
      </w:r>
    </w:p>
    <w:p w14:paraId="68DD6973" w14:textId="19C10824" w:rsidR="00F36EF3" w:rsidRDefault="00F36EF3">
      <w:r>
        <w:t>The runtimes stop increasing</w:t>
      </w:r>
      <w:r w:rsidR="00AB7C9D">
        <w:t xml:space="preserve"> after 32 threads, because the </w:t>
      </w:r>
      <w:proofErr w:type="spellStart"/>
      <w:r w:rsidR="00AB7C9D">
        <w:t>gpgnode</w:t>
      </w:r>
      <w:proofErr w:type="spellEnd"/>
      <w:r w:rsidR="00AB7C9D">
        <w:t xml:space="preserve"> cluster “only” has 32 CPUs. </w:t>
      </w:r>
      <w:r w:rsidR="002F6ABE">
        <w:t xml:space="preserve">I tried adding multiple parallel sections to see if </w:t>
      </w:r>
      <w:r w:rsidR="00BE7959">
        <w:t>that could increase performance with threads &gt; CPUs but all methods resulted in the same runtimes.</w:t>
      </w:r>
    </w:p>
    <w:p w14:paraId="14A19351" w14:textId="34F8A69E" w:rsidR="00CA76EF" w:rsidRDefault="00220736">
      <w:r>
        <w:rPr>
          <w:noProof/>
        </w:rPr>
        <w:drawing>
          <wp:inline distT="0" distB="0" distL="0" distR="0" wp14:anchorId="0A9FC118" wp14:editId="59F4814A">
            <wp:extent cx="5731510" cy="3302000"/>
            <wp:effectExtent l="0" t="0" r="2540" b="1270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A43254F7-B1C3-4DCA-AA21-562545BC874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21CD23E" w14:textId="1FB7251F" w:rsidR="00CF58A7" w:rsidRDefault="00CF58A7" w:rsidP="00CF58A7">
      <w:pPr>
        <w:jc w:val="center"/>
      </w:pPr>
      <w:r>
        <w:t xml:space="preserve">Figure </w:t>
      </w:r>
      <w:r w:rsidR="00F86654">
        <w:t>3.1</w:t>
      </w:r>
      <w:r>
        <w:t xml:space="preserve">: Comparing </w:t>
      </w:r>
      <w:proofErr w:type="spellStart"/>
      <w:r>
        <w:t>C+OpenMP</w:t>
      </w:r>
      <w:proofErr w:type="spellEnd"/>
      <w:r>
        <w:t xml:space="preserve"> </w:t>
      </w:r>
      <w:r w:rsidR="00AA37DC">
        <w:t xml:space="preserve">runtime performance before and after tuning with </w:t>
      </w:r>
      <w:r>
        <w:t>DS</w:t>
      </w:r>
      <w:r w:rsidR="00274B99">
        <w:t>2</w:t>
      </w:r>
    </w:p>
    <w:p w14:paraId="2D0DD5BC" w14:textId="77777777" w:rsidR="008855C7" w:rsidRDefault="008855C7"/>
    <w:p w14:paraId="639A0AE9" w14:textId="77777777" w:rsidR="00A10273" w:rsidRDefault="00A10273">
      <w:pPr>
        <w:rPr>
          <w:b/>
          <w:bCs/>
        </w:rPr>
      </w:pPr>
    </w:p>
    <w:p w14:paraId="5F451A2C" w14:textId="13F97213" w:rsidR="000F380D" w:rsidRPr="008855C7" w:rsidRDefault="000F380D">
      <w:r w:rsidRPr="000F380D">
        <w:rPr>
          <w:b/>
          <w:bCs/>
        </w:rPr>
        <w:t xml:space="preserve">Appendix B Go </w:t>
      </w:r>
      <w:proofErr w:type="spellStart"/>
      <w:r w:rsidRPr="000F380D">
        <w:rPr>
          <w:b/>
          <w:bCs/>
        </w:rPr>
        <w:t>TotientRange</w:t>
      </w:r>
      <w:proofErr w:type="spellEnd"/>
      <w:r w:rsidRPr="000F380D">
        <w:rPr>
          <w:b/>
          <w:bCs/>
        </w:rPr>
        <w:t xml:space="preserve"> Program</w:t>
      </w:r>
    </w:p>
    <w:p w14:paraId="5F89DE7A" w14:textId="0DE06A20" w:rsidR="00423B6B" w:rsidRDefault="00423B6B">
      <w:pPr>
        <w:rPr>
          <w:b/>
          <w:bCs/>
        </w:rPr>
      </w:pPr>
      <w:r>
        <w:rPr>
          <w:b/>
          <w:bCs/>
        </w:rPr>
        <w:t>Code:</w:t>
      </w:r>
    </w:p>
    <w:p w14:paraId="6924514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totientRangePar.go - Parallel Euler Totient Function (Go Version)</w:t>
      </w:r>
    </w:p>
    <w:p w14:paraId="314FFE9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compile: go build</w:t>
      </w:r>
    </w:p>
    <w:p w14:paraId="64E6DE3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run:     </w:t>
      </w:r>
      <w:proofErr w:type="spell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totientRangePar</w:t>
      </w:r>
      <w:proofErr w:type="spellEnd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lower_num</w:t>
      </w:r>
      <w:proofErr w:type="spellEnd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upper_num</w:t>
      </w:r>
      <w:proofErr w:type="spellEnd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num_threads</w:t>
      </w:r>
      <w:proofErr w:type="spellEnd"/>
    </w:p>
    <w:p w14:paraId="07E7CB63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723B8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Author: Max Kirker Burton 2260452b   07/11/2019</w:t>
      </w:r>
    </w:p>
    <w:p w14:paraId="53637EF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0AB56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This program calculates the sum of the totients between a lower and an</w:t>
      </w:r>
    </w:p>
    <w:p w14:paraId="54DE0AE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upper limit, and can be run with several Goroutines</w:t>
      </w:r>
    </w:p>
    <w:p w14:paraId="6556367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37750DB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Each function has an executable Haskell specification</w:t>
      </w:r>
    </w:p>
    <w:p w14:paraId="209BD0B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14A2CEE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It is based on earlier work </w:t>
      </w:r>
      <w:proofErr w:type="gram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by:</w:t>
      </w:r>
      <w:proofErr w:type="gramEnd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Greg Michaelson, Patrick Maier, Phil Trinder,</w:t>
      </w:r>
    </w:p>
    <w:p w14:paraId="44E8464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Nathan Charles, Hans-Wolfgang </w:t>
      </w:r>
      <w:proofErr w:type="spell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Loidl</w:t>
      </w:r>
      <w:proofErr w:type="spellEnd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and Colin Runciman</w:t>
      </w:r>
    </w:p>
    <w:p w14:paraId="1DDC6A15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DE772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packag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main</w:t>
      </w:r>
    </w:p>
    <w:p w14:paraId="108CFC1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B0B72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14:paraId="157046F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fmt</w:t>
      </w:r>
      <w:proofErr w:type="spellEnd"/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14:paraId="0F5F30C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os</w:t>
      </w:r>
      <w:proofErr w:type="spellEnd"/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14:paraId="51DDE002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runtime"</w:t>
      </w:r>
    </w:p>
    <w:p w14:paraId="47E797A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strconv</w:t>
      </w:r>
      <w:proofErr w:type="spellEnd"/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14:paraId="1AB19CD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sync"</w:t>
      </w:r>
    </w:p>
    <w:p w14:paraId="2ADB90CB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time"</w:t>
      </w:r>
    </w:p>
    <w:p w14:paraId="444E92AA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55D523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279BEA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Compute the Highest Common Factor, </w:t>
      </w:r>
      <w:proofErr w:type="spell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hcf</w:t>
      </w:r>
      <w:proofErr w:type="spellEnd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of two numbers x and y</w:t>
      </w:r>
    </w:p>
    <w:p w14:paraId="62951F9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0DEAF8C5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hcf</w:t>
      </w:r>
      <w:proofErr w:type="spellEnd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x 0 = x</w:t>
      </w:r>
    </w:p>
    <w:p w14:paraId="0A56678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hcf</w:t>
      </w:r>
      <w:proofErr w:type="spellEnd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x y = </w:t>
      </w:r>
      <w:proofErr w:type="spell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hcf</w:t>
      </w:r>
      <w:proofErr w:type="spellEnd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y (rem x y)</w:t>
      </w:r>
    </w:p>
    <w:p w14:paraId="2FCE3DD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2864B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func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hcf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x, y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6AC65A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</w:p>
    <w:p w14:paraId="3EC4486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y !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B19782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x % y</w:t>
      </w:r>
    </w:p>
    <w:p w14:paraId="6B2210A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y</w:t>
      </w:r>
    </w:p>
    <w:p w14:paraId="14E5DD3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t</w:t>
      </w:r>
    </w:p>
    <w:p w14:paraId="51654FB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6AF0DA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x</w:t>
      </w:r>
    </w:p>
    <w:p w14:paraId="74AC473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033F62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75DC8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relprime determines whether two numbers x and y are relatively prime</w:t>
      </w:r>
    </w:p>
    <w:p w14:paraId="2899012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10CE092A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relprime</w:t>
      </w:r>
      <w:proofErr w:type="spellEnd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x y = </w:t>
      </w:r>
      <w:proofErr w:type="spell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hcf</w:t>
      </w:r>
      <w:proofErr w:type="spellEnd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x y == 1</w:t>
      </w:r>
    </w:p>
    <w:p w14:paraId="4B425B7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BC8BF9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func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relprime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x, y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bool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1B52A6D3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hcf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x, y) ==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4CD6BE8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558EF2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DB9365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sequential </w:t>
      </w:r>
      <w:proofErr w:type="spell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euler</w:t>
      </w:r>
      <w:proofErr w:type="spellEnd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function</w:t>
      </w:r>
    </w:p>
    <w:p w14:paraId="45B2569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AFE073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func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euler_</w:t>
      </w:r>
      <w:proofErr w:type="gramStart"/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seq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n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7428B92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</w:p>
    <w:p w14:paraId="3EF13A2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51BDE5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25EEC319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&lt; n;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++ {</w:t>
      </w:r>
    </w:p>
    <w:p w14:paraId="53BF65C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relprime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n,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70B173D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length++</w:t>
      </w:r>
    </w:p>
    <w:p w14:paraId="62B6D1E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AA07FF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A5ACF4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length</w:t>
      </w:r>
    </w:p>
    <w:p w14:paraId="28CF6DE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8B801D9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2BADE3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euler(n) computes the Euler totient function, i.e. counts the number of</w:t>
      </w:r>
    </w:p>
    <w:p w14:paraId="54BA9EF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positive integers up to n that are relatively prime to n</w:t>
      </w:r>
    </w:p>
    <w:p w14:paraId="1670C70B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7F90A0A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euler</w:t>
      </w:r>
      <w:proofErr w:type="spellEnd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n = length (filter (</w:t>
      </w:r>
      <w:proofErr w:type="spell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relprime</w:t>
      </w:r>
      <w:proofErr w:type="spellEnd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n) [1</w:t>
      </w:r>
      <w:proofErr w:type="gram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..</w:t>
      </w:r>
      <w:proofErr w:type="gramEnd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n-1])</w:t>
      </w:r>
    </w:p>
    <w:p w14:paraId="6A6FEE39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12EC8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func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euler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value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ch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chan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wg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*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sync.WaitGroup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6808DF7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</w:p>
    <w:p w14:paraId="3772C68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38110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06F0F78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&lt; value;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++ {</w:t>
      </w:r>
    </w:p>
    <w:p w14:paraId="6555D22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relprime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value) {</w:t>
      </w:r>
    </w:p>
    <w:p w14:paraId="286C44F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length++</w:t>
      </w:r>
    </w:p>
    <w:p w14:paraId="5C9F6C6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6B0FC5F3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729DD22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ch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&lt;- length</w:t>
      </w:r>
    </w:p>
    <w:p w14:paraId="7C1543E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wg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proofErr w:type="spellEnd"/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6DA097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5AA2ED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CD2C2D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sumTotient lower upper sums the Euler totient values for all numbers</w:t>
      </w:r>
    </w:p>
    <w:p w14:paraId="6C88C349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between "lower" and "upper".</w:t>
      </w:r>
    </w:p>
    <w:p w14:paraId="55B8AEF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291E40A2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sumTotient lower upper = sum (map euler [lower, lower+1</w:t>
      </w:r>
      <w:proofErr w:type="gram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..</w:t>
      </w:r>
      <w:proofErr w:type="gramEnd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 upper])</w:t>
      </w:r>
    </w:p>
    <w:p w14:paraId="08A25215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633B13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func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sumTotient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lower, upper, cores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18217C2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</w:p>
    <w:p w14:paraId="57A54F8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7BE8693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1A7E1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If more than 1 core is being used, utilise parallelism, otherwise run sequentially (with 1 core in this program, sequential is faster)</w:t>
      </w:r>
    </w:p>
    <w:p w14:paraId="7964EB7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cores &gt;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FAAE2CB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chIn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: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mak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chan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00000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9CB4B3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chSum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: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mak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chan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00000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10F25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goroutines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cores</w:t>
      </w:r>
    </w:p>
    <w:p w14:paraId="002DD56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runtime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GOMAXPROCS</w:t>
      </w:r>
      <w:proofErr w:type="spellEnd"/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in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goroutines))</w:t>
      </w:r>
    </w:p>
    <w:p w14:paraId="7960126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wg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sync.WaitGroup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using a waitgroup to close the channel after all threads are completed</w:t>
      </w:r>
    </w:p>
    <w:p w14:paraId="75ADDDCA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2292C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add all numbers in range of lower and upper to a channel</w:t>
      </w:r>
    </w:p>
    <w:p w14:paraId="0B65DB0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lower;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&lt;= upper;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++ {</w:t>
      </w:r>
    </w:p>
    <w:p w14:paraId="5D8F4865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chIn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&lt;-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</w:p>
    <w:p w14:paraId="5CD929C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2247E0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clos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chIn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D03980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EB207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repeatedly spawn goroutines to take 1 entry in chIn and calculate its totient, which is then sent onto channel chSum</w:t>
      </w:r>
    </w:p>
    <w:p w14:paraId="3048BD8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: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rang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chIn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19CF25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wg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D0AA45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go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euler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value,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chSum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&amp;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wg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C4F6D42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5E1F33A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wg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Wait</w:t>
      </w:r>
      <w:proofErr w:type="spellEnd"/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E0E3E4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clos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chSum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377054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114695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sum all values in channel </w:t>
      </w:r>
      <w:proofErr w:type="spellStart"/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chSum</w:t>
      </w:r>
      <w:proofErr w:type="spellEnd"/>
    </w:p>
    <w:p w14:paraId="49CDB64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: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rang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chSum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3D63D85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sum += value</w:t>
      </w:r>
    </w:p>
    <w:p w14:paraId="7D0309F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78A1D28B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31716E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lower;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&lt;= upper;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++ {</w:t>
      </w:r>
    </w:p>
    <w:p w14:paraId="57D69839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sum + </w:t>
      </w:r>
      <w:proofErr w:type="spellStart"/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euler_seq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E9AA9BB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6E6E61C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BA99F8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sum</w:t>
      </w:r>
    </w:p>
    <w:p w14:paraId="555ACE1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7A161D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5321C0A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func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0E6A7D4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lowe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uppe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cores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</w:p>
    <w:p w14:paraId="2655F2BA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</w:p>
    <w:p w14:paraId="4A4D97C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Read and validate lower and upper arguments</w:t>
      </w:r>
    </w:p>
    <w:p w14:paraId="1DC538D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os.Args</w:t>
      </w:r>
      <w:proofErr w:type="spellEnd"/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 &lt;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2234243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anic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fmt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Sprint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Usage: must provide lower and upper range limits and number of cores as arguments"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0DB1E53A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CB39039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B0D6B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lowe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strconv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os.Args[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; err !=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nil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E29F5A3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anic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fmt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Sprintf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Can't parse first argument"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7AC128C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F4768A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uppe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strconv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os.Args[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; err !=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nil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187F989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proofErr w:type="gramStart"/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anic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fmt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Sprintf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Can't parse second argument"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687CCF3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7255D2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cores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strconv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os.Args[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; err !=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nil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F73463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anic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fmt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Sprintf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Can't parse third argument"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54584892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9E4FE8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Record start time</w:t>
      </w:r>
    </w:p>
    <w:p w14:paraId="410553B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: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time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Now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4686E3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Compute and output sum of totients</w:t>
      </w:r>
    </w:p>
    <w:p w14:paraId="35580CD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fmt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Sum of Totients between"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lower, 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and"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upper, 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is"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sumTotien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lower, upper, cores))</w:t>
      </w:r>
    </w:p>
    <w:p w14:paraId="0DF07E8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33ABC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Record the elapsed time</w:t>
      </w:r>
    </w:p>
    <w:p w14:paraId="7F51F93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: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time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Now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6D2797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elapsed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:</w:t>
      </w:r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proofErr w:type="spell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t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Sub</w:t>
      </w:r>
      <w:proofErr w:type="spell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start)</w:t>
      </w:r>
    </w:p>
    <w:p w14:paraId="538B876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fmt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proofErr w:type="gramEnd"/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Elapsed time"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elapsed)</w:t>
      </w:r>
    </w:p>
    <w:p w14:paraId="2AD64FD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AC1A14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54000C" w14:textId="125A9CA8" w:rsidR="00423B6B" w:rsidRDefault="00423B6B"/>
    <w:p w14:paraId="55BA5BDF" w14:textId="77777777" w:rsidR="00CA76EF" w:rsidRDefault="00CA76EF">
      <w:r>
        <w:br w:type="page"/>
      </w:r>
    </w:p>
    <w:p w14:paraId="01546AA2" w14:textId="3F9F1A22" w:rsidR="008C214C" w:rsidRDefault="00CD20A8">
      <w:r>
        <w:lastRenderedPageBreak/>
        <w:t>Uses a Message Passing paradigm</w:t>
      </w:r>
      <w:r w:rsidR="004A3A81">
        <w:t xml:space="preserve"> (e.g. creating a channel with send and receives)</w:t>
      </w:r>
      <w:r>
        <w:t xml:space="preserve">. </w:t>
      </w:r>
    </w:p>
    <w:p w14:paraId="3938A336" w14:textId="72220F40" w:rsidR="00B10C5A" w:rsidRDefault="00260665">
      <w:r>
        <w:t>Originally my program didn’t</w:t>
      </w:r>
      <w:r w:rsidR="00777945">
        <w:t xml:space="preserve"> provide a </w:t>
      </w:r>
      <w:r>
        <w:t>large</w:t>
      </w:r>
      <w:r w:rsidR="00777945">
        <w:t xml:space="preserve"> reduction in runtime because of how </w:t>
      </w:r>
      <w:r w:rsidR="00237D30">
        <w:t>it</w:t>
      </w:r>
      <w:r w:rsidR="00777945">
        <w:t xml:space="preserve"> separate</w:t>
      </w:r>
      <w:r w:rsidR="00237D30">
        <w:t>d</w:t>
      </w:r>
      <w:r w:rsidR="00777945">
        <w:t xml:space="preserve"> </w:t>
      </w:r>
      <w:r w:rsidR="008E2CD5">
        <w:t xml:space="preserve">work into chunks. </w:t>
      </w:r>
      <w:r w:rsidR="00931960">
        <w:t xml:space="preserve">My program split work into even </w:t>
      </w:r>
      <w:r w:rsidR="000D5372">
        <w:t>chunks and</w:t>
      </w:r>
      <w:r w:rsidR="00931960">
        <w:t xml:space="preserve"> calculating the sum of totients in a range 1-1000 would take much less time than 1000-2000</w:t>
      </w:r>
      <w:r w:rsidR="000D5372">
        <w:t xml:space="preserve">, as more relative primes need to be calculated. Since I used a </w:t>
      </w:r>
      <w:proofErr w:type="spellStart"/>
      <w:r w:rsidR="000D5372">
        <w:t>waitgroup</w:t>
      </w:r>
      <w:proofErr w:type="spellEnd"/>
      <w:r w:rsidR="000D5372">
        <w:t xml:space="preserve"> to ensure all goroutines are completed</w:t>
      </w:r>
      <w:r w:rsidR="00C432FF">
        <w:t xml:space="preserve"> before the sum of the channel is calculated, the program runtime will be the </w:t>
      </w:r>
      <w:r w:rsidR="004310B6">
        <w:t xml:space="preserve">runtime of the slowest goroutine. </w:t>
      </w:r>
      <w:r w:rsidR="00913D48">
        <w:t>This becomes less of a problem at highe</w:t>
      </w:r>
      <w:r w:rsidR="00B66CB0">
        <w:t>r counts of goroutines as the chunks are smaller.</w:t>
      </w:r>
      <w:r w:rsidR="00596824">
        <w:t xml:space="preserve"> </w:t>
      </w:r>
      <w:r w:rsidR="00810873">
        <w:t xml:space="preserve">I thought of </w:t>
      </w:r>
      <w:r w:rsidR="009957B5">
        <w:t xml:space="preserve">ways to have different sized chunks, with larger sized chunks for the earlier </w:t>
      </w:r>
      <w:r w:rsidR="00305646">
        <w:t>numbers</w:t>
      </w:r>
      <w:r w:rsidR="00942472">
        <w:t xml:space="preserve"> (e.g. for a range of </w:t>
      </w:r>
      <w:r w:rsidR="001761DD">
        <w:t>2000</w:t>
      </w:r>
      <w:r w:rsidR="001D3DFC">
        <w:t xml:space="preserve"> and 2 threads</w:t>
      </w:r>
      <w:r w:rsidR="001761DD">
        <w:t xml:space="preserve">, </w:t>
      </w:r>
      <w:r w:rsidR="001D3DFC">
        <w:t>split into chunks of</w:t>
      </w:r>
      <w:r w:rsidR="00E3685E">
        <w:t xml:space="preserve"> 1-1500 and 1500-2000)</w:t>
      </w:r>
      <w:r w:rsidR="00CD50C1">
        <w:t xml:space="preserve">, but this proved difficult to implement, </w:t>
      </w:r>
      <w:r w:rsidR="008C214C">
        <w:t>and would require heavy tuning to be optimal.</w:t>
      </w:r>
    </w:p>
    <w:p w14:paraId="25A8A57C" w14:textId="3E871A1C" w:rsidR="008C214C" w:rsidRDefault="005353A8">
      <w:r>
        <w:t xml:space="preserve">Instead, I changed my program to disregard </w:t>
      </w:r>
      <w:proofErr w:type="spellStart"/>
      <w:r>
        <w:t>chunk</w:t>
      </w:r>
      <w:r w:rsidR="003012C4">
        <w:t>_size</w:t>
      </w:r>
      <w:proofErr w:type="spellEnd"/>
      <w:r w:rsidR="003012C4">
        <w:t xml:space="preserve"> </w:t>
      </w:r>
      <w:r w:rsidR="00682832">
        <w:t xml:space="preserve">and instead spawn an arbitrary number of goroutines that </w:t>
      </w:r>
      <w:r w:rsidR="006E186F">
        <w:t>only compute 1 number</w:t>
      </w:r>
      <w:r w:rsidR="00256A96">
        <w:t xml:space="preserve"> each</w:t>
      </w:r>
      <w:r w:rsidR="00F51DF0">
        <w:t>, until all numbers are processed.</w:t>
      </w:r>
      <w:r w:rsidR="006E186F">
        <w:t xml:space="preserve"> This works as at the start of the program, all numbers are </w:t>
      </w:r>
      <w:r w:rsidR="00D26F50">
        <w:t>sent</w:t>
      </w:r>
      <w:r w:rsidR="006E186F">
        <w:t xml:space="preserve"> to a</w:t>
      </w:r>
      <w:r w:rsidR="00FE4E58">
        <w:t xml:space="preserve"> separate</w:t>
      </w:r>
      <w:r w:rsidR="006E186F">
        <w:t xml:space="preserve"> channel, and </w:t>
      </w:r>
      <w:r w:rsidR="00D26F50">
        <w:t>the goroutines receive one number from the channel to compute. This significantly improved runtimes compared to my original method</w:t>
      </w:r>
      <w:r w:rsidR="00936E62">
        <w:t>, and reaches ideal parallelism based on absolute speedups (double the threads = half the runtime)</w:t>
      </w:r>
    </w:p>
    <w:p w14:paraId="4E0A5B1D" w14:textId="05BD57ED" w:rsidR="00A27194" w:rsidRDefault="00FF7AD4">
      <w:r>
        <w:rPr>
          <w:noProof/>
        </w:rPr>
        <w:drawing>
          <wp:inline distT="0" distB="0" distL="0" distR="0" wp14:anchorId="77CCA94A" wp14:editId="6F6AFDEF">
            <wp:extent cx="5731510" cy="3382645"/>
            <wp:effectExtent l="0" t="0" r="2540" b="8255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4B04BA7A-6898-4FAF-9A02-2ED6AE863CA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586A3AED" w14:textId="4C92FF39" w:rsidR="00617834" w:rsidRDefault="00617834" w:rsidP="00617834">
      <w:pPr>
        <w:jc w:val="center"/>
      </w:pPr>
      <w:r>
        <w:t xml:space="preserve">Figure </w:t>
      </w:r>
      <w:r w:rsidR="00F86654">
        <w:t>3.2</w:t>
      </w:r>
      <w:r>
        <w:t>: Comparing Go runtime performance before and after tuning with DS2</w:t>
      </w:r>
    </w:p>
    <w:p w14:paraId="4BE2D74B" w14:textId="77777777" w:rsidR="00617834" w:rsidRDefault="00617834"/>
    <w:p w14:paraId="37E44FF6" w14:textId="3E20C024" w:rsidR="006372B1" w:rsidRPr="00423B6B" w:rsidRDefault="005C777E">
      <w:r>
        <w:t>However,</w:t>
      </w:r>
      <w:r w:rsidR="006372B1">
        <w:t xml:space="preserve"> as you can see from the graph</w:t>
      </w:r>
      <w:r w:rsidR="003C13B5">
        <w:t xml:space="preserve"> above</w:t>
      </w:r>
      <w:r w:rsidR="006372B1">
        <w:t xml:space="preserve">, this </w:t>
      </w:r>
      <w:r w:rsidR="005043AF">
        <w:t xml:space="preserve">method </w:t>
      </w:r>
      <w:r w:rsidR="006372B1">
        <w:t>also increased the runtime for 1 thread. To improve that, I a</w:t>
      </w:r>
      <w:r w:rsidR="00205DEC">
        <w:t xml:space="preserve">dded an if statement that would run the program sequentially if only 1 core was set by </w:t>
      </w:r>
      <w:proofErr w:type="spellStart"/>
      <w:proofErr w:type="gramStart"/>
      <w:r w:rsidR="00205DEC">
        <w:t>runtime.GOMAXPROCS</w:t>
      </w:r>
      <w:proofErr w:type="spellEnd"/>
      <w:proofErr w:type="gramEnd"/>
      <w:r w:rsidR="00205DEC">
        <w:t>.</w:t>
      </w:r>
      <w:r w:rsidR="00CA27D6">
        <w:t xml:space="preserve"> The result is my final Go program.</w:t>
      </w:r>
    </w:p>
    <w:sectPr w:rsidR="006372B1" w:rsidRPr="00423B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bUwNDQ1sTQ0MTNX0lEKTi0uzszPAykwrQUAivJkPiwAAAA="/>
  </w:docVars>
  <w:rsids>
    <w:rsidRoot w:val="00B94457"/>
    <w:rsid w:val="00001702"/>
    <w:rsid w:val="000100F9"/>
    <w:rsid w:val="00015EBE"/>
    <w:rsid w:val="00024B63"/>
    <w:rsid w:val="00031147"/>
    <w:rsid w:val="00047A74"/>
    <w:rsid w:val="00064DBB"/>
    <w:rsid w:val="0006640D"/>
    <w:rsid w:val="000670F3"/>
    <w:rsid w:val="000709AF"/>
    <w:rsid w:val="00070C25"/>
    <w:rsid w:val="00072097"/>
    <w:rsid w:val="00075713"/>
    <w:rsid w:val="00077C21"/>
    <w:rsid w:val="000B7A52"/>
    <w:rsid w:val="000D5372"/>
    <w:rsid w:val="000F380D"/>
    <w:rsid w:val="00100CDD"/>
    <w:rsid w:val="00101147"/>
    <w:rsid w:val="00105F16"/>
    <w:rsid w:val="00112737"/>
    <w:rsid w:val="001144C4"/>
    <w:rsid w:val="001229D5"/>
    <w:rsid w:val="00126841"/>
    <w:rsid w:val="00130E32"/>
    <w:rsid w:val="00134EF7"/>
    <w:rsid w:val="00135EF2"/>
    <w:rsid w:val="00152B20"/>
    <w:rsid w:val="001761DD"/>
    <w:rsid w:val="001823F9"/>
    <w:rsid w:val="00182CA6"/>
    <w:rsid w:val="00184ADD"/>
    <w:rsid w:val="001A11B7"/>
    <w:rsid w:val="001A25E5"/>
    <w:rsid w:val="001B13ED"/>
    <w:rsid w:val="001C2D1A"/>
    <w:rsid w:val="001C4456"/>
    <w:rsid w:val="001D18CA"/>
    <w:rsid w:val="001D3DFC"/>
    <w:rsid w:val="001E2C01"/>
    <w:rsid w:val="001F0E9C"/>
    <w:rsid w:val="001F36BE"/>
    <w:rsid w:val="002009ED"/>
    <w:rsid w:val="00201EB8"/>
    <w:rsid w:val="00205DEC"/>
    <w:rsid w:val="00211AE5"/>
    <w:rsid w:val="002161ED"/>
    <w:rsid w:val="00220736"/>
    <w:rsid w:val="00222D47"/>
    <w:rsid w:val="00237D30"/>
    <w:rsid w:val="00255018"/>
    <w:rsid w:val="00256A96"/>
    <w:rsid w:val="00260665"/>
    <w:rsid w:val="00267FD2"/>
    <w:rsid w:val="00274B99"/>
    <w:rsid w:val="00277DF6"/>
    <w:rsid w:val="002A2422"/>
    <w:rsid w:val="002A2CD0"/>
    <w:rsid w:val="002C62C7"/>
    <w:rsid w:val="002F2110"/>
    <w:rsid w:val="002F51C0"/>
    <w:rsid w:val="002F6ABE"/>
    <w:rsid w:val="003012C4"/>
    <w:rsid w:val="00305646"/>
    <w:rsid w:val="00305661"/>
    <w:rsid w:val="003078DE"/>
    <w:rsid w:val="003134B5"/>
    <w:rsid w:val="00337831"/>
    <w:rsid w:val="00341ADA"/>
    <w:rsid w:val="00352927"/>
    <w:rsid w:val="00355949"/>
    <w:rsid w:val="003747D2"/>
    <w:rsid w:val="0039121D"/>
    <w:rsid w:val="00391D2E"/>
    <w:rsid w:val="00396BE8"/>
    <w:rsid w:val="003A258A"/>
    <w:rsid w:val="003C0A80"/>
    <w:rsid w:val="003C13B5"/>
    <w:rsid w:val="003D3ABA"/>
    <w:rsid w:val="003F546E"/>
    <w:rsid w:val="00402918"/>
    <w:rsid w:val="00406B0C"/>
    <w:rsid w:val="00416CE4"/>
    <w:rsid w:val="004173C2"/>
    <w:rsid w:val="00423B6B"/>
    <w:rsid w:val="004242C8"/>
    <w:rsid w:val="004258FF"/>
    <w:rsid w:val="0042628F"/>
    <w:rsid w:val="004310B6"/>
    <w:rsid w:val="004421E8"/>
    <w:rsid w:val="00447DF0"/>
    <w:rsid w:val="00455E44"/>
    <w:rsid w:val="00467366"/>
    <w:rsid w:val="00476C9C"/>
    <w:rsid w:val="004809DD"/>
    <w:rsid w:val="00487126"/>
    <w:rsid w:val="004A3A81"/>
    <w:rsid w:val="004B713D"/>
    <w:rsid w:val="004D13F5"/>
    <w:rsid w:val="004D4F3C"/>
    <w:rsid w:val="004D60DE"/>
    <w:rsid w:val="004D7758"/>
    <w:rsid w:val="004E5A21"/>
    <w:rsid w:val="005043AF"/>
    <w:rsid w:val="00523D56"/>
    <w:rsid w:val="005346A5"/>
    <w:rsid w:val="005353A8"/>
    <w:rsid w:val="00536C0A"/>
    <w:rsid w:val="00544ABB"/>
    <w:rsid w:val="00550413"/>
    <w:rsid w:val="00556CCF"/>
    <w:rsid w:val="00560994"/>
    <w:rsid w:val="00571DAE"/>
    <w:rsid w:val="005806CF"/>
    <w:rsid w:val="00586F49"/>
    <w:rsid w:val="00590E44"/>
    <w:rsid w:val="00593518"/>
    <w:rsid w:val="00596824"/>
    <w:rsid w:val="005977BB"/>
    <w:rsid w:val="005B44DF"/>
    <w:rsid w:val="005B6788"/>
    <w:rsid w:val="005C432D"/>
    <w:rsid w:val="005C4DC3"/>
    <w:rsid w:val="005C777E"/>
    <w:rsid w:val="005D32E9"/>
    <w:rsid w:val="005E6B3B"/>
    <w:rsid w:val="00610F09"/>
    <w:rsid w:val="00613558"/>
    <w:rsid w:val="00617834"/>
    <w:rsid w:val="0062099C"/>
    <w:rsid w:val="00626532"/>
    <w:rsid w:val="006372B1"/>
    <w:rsid w:val="00643E47"/>
    <w:rsid w:val="00651D87"/>
    <w:rsid w:val="00662B83"/>
    <w:rsid w:val="006715EF"/>
    <w:rsid w:val="00682832"/>
    <w:rsid w:val="0069360D"/>
    <w:rsid w:val="006C336A"/>
    <w:rsid w:val="006D316B"/>
    <w:rsid w:val="006E186F"/>
    <w:rsid w:val="006E6A67"/>
    <w:rsid w:val="007048E8"/>
    <w:rsid w:val="0071155D"/>
    <w:rsid w:val="00733548"/>
    <w:rsid w:val="007336D1"/>
    <w:rsid w:val="00741E18"/>
    <w:rsid w:val="00750E70"/>
    <w:rsid w:val="00757200"/>
    <w:rsid w:val="00770E05"/>
    <w:rsid w:val="00777945"/>
    <w:rsid w:val="00784809"/>
    <w:rsid w:val="00791EED"/>
    <w:rsid w:val="0079381E"/>
    <w:rsid w:val="00796628"/>
    <w:rsid w:val="0079714B"/>
    <w:rsid w:val="007B6640"/>
    <w:rsid w:val="007D3387"/>
    <w:rsid w:val="0081000B"/>
    <w:rsid w:val="00810873"/>
    <w:rsid w:val="00810B8E"/>
    <w:rsid w:val="00821A8B"/>
    <w:rsid w:val="00824960"/>
    <w:rsid w:val="00836728"/>
    <w:rsid w:val="00845974"/>
    <w:rsid w:val="00855616"/>
    <w:rsid w:val="00870312"/>
    <w:rsid w:val="0087453B"/>
    <w:rsid w:val="00877D51"/>
    <w:rsid w:val="008845F8"/>
    <w:rsid w:val="008855C7"/>
    <w:rsid w:val="00887780"/>
    <w:rsid w:val="0089455F"/>
    <w:rsid w:val="00896B5A"/>
    <w:rsid w:val="008A362D"/>
    <w:rsid w:val="008B207B"/>
    <w:rsid w:val="008B73BA"/>
    <w:rsid w:val="008C214C"/>
    <w:rsid w:val="008D5297"/>
    <w:rsid w:val="008E2CD5"/>
    <w:rsid w:val="008F7B56"/>
    <w:rsid w:val="00913D48"/>
    <w:rsid w:val="00930FB3"/>
    <w:rsid w:val="00931960"/>
    <w:rsid w:val="00936E62"/>
    <w:rsid w:val="0094024A"/>
    <w:rsid w:val="00942472"/>
    <w:rsid w:val="009476D9"/>
    <w:rsid w:val="00950B01"/>
    <w:rsid w:val="009527F0"/>
    <w:rsid w:val="009636F9"/>
    <w:rsid w:val="00965C7D"/>
    <w:rsid w:val="00974F90"/>
    <w:rsid w:val="00983C34"/>
    <w:rsid w:val="009943FB"/>
    <w:rsid w:val="009957B5"/>
    <w:rsid w:val="009971F2"/>
    <w:rsid w:val="009A229F"/>
    <w:rsid w:val="009A2AA0"/>
    <w:rsid w:val="009A3A40"/>
    <w:rsid w:val="009C6152"/>
    <w:rsid w:val="009D1BFF"/>
    <w:rsid w:val="009D5378"/>
    <w:rsid w:val="009F7392"/>
    <w:rsid w:val="00A07E91"/>
    <w:rsid w:val="00A10273"/>
    <w:rsid w:val="00A13DEE"/>
    <w:rsid w:val="00A17636"/>
    <w:rsid w:val="00A27194"/>
    <w:rsid w:val="00A35316"/>
    <w:rsid w:val="00A35575"/>
    <w:rsid w:val="00A44FC8"/>
    <w:rsid w:val="00A637C6"/>
    <w:rsid w:val="00A80B03"/>
    <w:rsid w:val="00A8191D"/>
    <w:rsid w:val="00A87CC3"/>
    <w:rsid w:val="00AA37DC"/>
    <w:rsid w:val="00AB1C93"/>
    <w:rsid w:val="00AB7C9D"/>
    <w:rsid w:val="00AC07E2"/>
    <w:rsid w:val="00AC2C3B"/>
    <w:rsid w:val="00AC45F5"/>
    <w:rsid w:val="00AC5CDB"/>
    <w:rsid w:val="00AD2121"/>
    <w:rsid w:val="00AD5882"/>
    <w:rsid w:val="00AE1F1D"/>
    <w:rsid w:val="00AF2051"/>
    <w:rsid w:val="00B10AE4"/>
    <w:rsid w:val="00B10C5A"/>
    <w:rsid w:val="00B11441"/>
    <w:rsid w:val="00B43D17"/>
    <w:rsid w:val="00B57BCF"/>
    <w:rsid w:val="00B637EA"/>
    <w:rsid w:val="00B642E1"/>
    <w:rsid w:val="00B64473"/>
    <w:rsid w:val="00B64FD0"/>
    <w:rsid w:val="00B66CB0"/>
    <w:rsid w:val="00B94457"/>
    <w:rsid w:val="00BB0472"/>
    <w:rsid w:val="00BB4C53"/>
    <w:rsid w:val="00BC410F"/>
    <w:rsid w:val="00BE7671"/>
    <w:rsid w:val="00BE7959"/>
    <w:rsid w:val="00BF26CB"/>
    <w:rsid w:val="00BF7000"/>
    <w:rsid w:val="00C11B39"/>
    <w:rsid w:val="00C20A06"/>
    <w:rsid w:val="00C264A3"/>
    <w:rsid w:val="00C34363"/>
    <w:rsid w:val="00C415A5"/>
    <w:rsid w:val="00C432FF"/>
    <w:rsid w:val="00C43FA7"/>
    <w:rsid w:val="00C4535A"/>
    <w:rsid w:val="00C54A61"/>
    <w:rsid w:val="00C55F90"/>
    <w:rsid w:val="00C707D3"/>
    <w:rsid w:val="00CA2009"/>
    <w:rsid w:val="00CA27D6"/>
    <w:rsid w:val="00CA76EF"/>
    <w:rsid w:val="00CB2E72"/>
    <w:rsid w:val="00CB4699"/>
    <w:rsid w:val="00CC4D57"/>
    <w:rsid w:val="00CD20A8"/>
    <w:rsid w:val="00CD2A59"/>
    <w:rsid w:val="00CD37BB"/>
    <w:rsid w:val="00CD49D6"/>
    <w:rsid w:val="00CD50C1"/>
    <w:rsid w:val="00CE5ADD"/>
    <w:rsid w:val="00CF230F"/>
    <w:rsid w:val="00CF421C"/>
    <w:rsid w:val="00CF58A7"/>
    <w:rsid w:val="00CF6EAE"/>
    <w:rsid w:val="00D26F50"/>
    <w:rsid w:val="00D44C45"/>
    <w:rsid w:val="00D72B5F"/>
    <w:rsid w:val="00D82F8F"/>
    <w:rsid w:val="00DA6705"/>
    <w:rsid w:val="00DB2F01"/>
    <w:rsid w:val="00DC2F35"/>
    <w:rsid w:val="00DE5DC7"/>
    <w:rsid w:val="00DF3D1E"/>
    <w:rsid w:val="00E02005"/>
    <w:rsid w:val="00E0737A"/>
    <w:rsid w:val="00E135B0"/>
    <w:rsid w:val="00E310FF"/>
    <w:rsid w:val="00E3685E"/>
    <w:rsid w:val="00E40FBA"/>
    <w:rsid w:val="00E43052"/>
    <w:rsid w:val="00E44907"/>
    <w:rsid w:val="00E44DBE"/>
    <w:rsid w:val="00E50D7B"/>
    <w:rsid w:val="00E61C7E"/>
    <w:rsid w:val="00E65973"/>
    <w:rsid w:val="00E65AE7"/>
    <w:rsid w:val="00E7340E"/>
    <w:rsid w:val="00E77233"/>
    <w:rsid w:val="00E85010"/>
    <w:rsid w:val="00E86756"/>
    <w:rsid w:val="00EA5839"/>
    <w:rsid w:val="00EA6EED"/>
    <w:rsid w:val="00EB6FBD"/>
    <w:rsid w:val="00EC2BE6"/>
    <w:rsid w:val="00EC3048"/>
    <w:rsid w:val="00EC4499"/>
    <w:rsid w:val="00EE2727"/>
    <w:rsid w:val="00F02D84"/>
    <w:rsid w:val="00F134D1"/>
    <w:rsid w:val="00F25FD2"/>
    <w:rsid w:val="00F27D20"/>
    <w:rsid w:val="00F36EF3"/>
    <w:rsid w:val="00F51DF0"/>
    <w:rsid w:val="00F5268E"/>
    <w:rsid w:val="00F61498"/>
    <w:rsid w:val="00F65623"/>
    <w:rsid w:val="00F76C33"/>
    <w:rsid w:val="00F835AB"/>
    <w:rsid w:val="00F8382D"/>
    <w:rsid w:val="00F852C7"/>
    <w:rsid w:val="00F86654"/>
    <w:rsid w:val="00F86B8C"/>
    <w:rsid w:val="00F93291"/>
    <w:rsid w:val="00F952E5"/>
    <w:rsid w:val="00FA544F"/>
    <w:rsid w:val="00FC5603"/>
    <w:rsid w:val="00FD2357"/>
    <w:rsid w:val="00FE47E0"/>
    <w:rsid w:val="00FE4E58"/>
    <w:rsid w:val="00FF1376"/>
    <w:rsid w:val="00FF2B3E"/>
    <w:rsid w:val="00FF7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23683"/>
  <w15:chartTrackingRefBased/>
  <w15:docId w15:val="{824BCA70-AA16-47DA-BE51-B3F5560B5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44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2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9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1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7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1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2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2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6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6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9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7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6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4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0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1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9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7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5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6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8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32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8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8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6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3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3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9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0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1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8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6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0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9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7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8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9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8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0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6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5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7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9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6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4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3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3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3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0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70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78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3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7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7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6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3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8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6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1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0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5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2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4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4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7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1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1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51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7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0" Type="http://schemas.openxmlformats.org/officeDocument/2006/relationships/chart" Target="charts/chart7.xml"/><Relationship Id="rId4" Type="http://schemas.openxmlformats.org/officeDocument/2006/relationships/chart" Target="charts/chart1.xml"/><Relationship Id="rId9" Type="http://schemas.openxmlformats.org/officeDocument/2006/relationships/chart" Target="charts/chart6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1</a:t>
            </a:r>
            <a:r>
              <a:rPr lang="en-GB" baseline="0"/>
              <a:t> Go vs OpenMP Execution Time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Graphs'!$B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Graphs'!$A$3:$A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xVal>
          <c:yVal>
            <c:numRef>
              <c:f>'[results go.xlsx]Graphs'!$B$3:$B$12</c:f>
              <c:numCache>
                <c:formatCode>General</c:formatCode>
                <c:ptCount val="10"/>
                <c:pt idx="0">
                  <c:v>16.355375959</c:v>
                </c:pt>
                <c:pt idx="1">
                  <c:v>9.0661467580000004</c:v>
                </c:pt>
                <c:pt idx="2">
                  <c:v>4.7405792340000001</c:v>
                </c:pt>
                <c:pt idx="3">
                  <c:v>2.4612415419999998</c:v>
                </c:pt>
                <c:pt idx="4">
                  <c:v>1.6475619239999999</c:v>
                </c:pt>
                <c:pt idx="5">
                  <c:v>1.264212785</c:v>
                </c:pt>
                <c:pt idx="6">
                  <c:v>0.97284453199999998</c:v>
                </c:pt>
                <c:pt idx="7">
                  <c:v>0.80052979300000005</c:v>
                </c:pt>
                <c:pt idx="8">
                  <c:v>0.80169590800000001</c:v>
                </c:pt>
                <c:pt idx="9">
                  <c:v>0.802700394000000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855-4F5A-9A95-8C53AEFC7D4F}"/>
            </c:ext>
          </c:extLst>
        </c:ser>
        <c:ser>
          <c:idx val="1"/>
          <c:order val="1"/>
          <c:tx>
            <c:strRef>
              <c:f>'[results go.xlsx]Graphs'!$C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Graphs'!$A$3:$A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xVal>
          <c:yVal>
            <c:numRef>
              <c:f>'[results go.xlsx]Graphs'!$C$3:$C$12</c:f>
              <c:numCache>
                <c:formatCode>General</c:formatCode>
                <c:ptCount val="10"/>
                <c:pt idx="0">
                  <c:v>15.170999999999999</c:v>
                </c:pt>
                <c:pt idx="1">
                  <c:v>7.5919999999999996</c:v>
                </c:pt>
                <c:pt idx="2">
                  <c:v>3.9729999999999999</c:v>
                </c:pt>
                <c:pt idx="3">
                  <c:v>2.06</c:v>
                </c:pt>
                <c:pt idx="4">
                  <c:v>1.3759999999999999</c:v>
                </c:pt>
                <c:pt idx="5">
                  <c:v>1.0409999999999999</c:v>
                </c:pt>
                <c:pt idx="6">
                  <c:v>0.79500000000000004</c:v>
                </c:pt>
                <c:pt idx="7">
                  <c:v>0.64900000000000002</c:v>
                </c:pt>
                <c:pt idx="8">
                  <c:v>0.65100000000000002</c:v>
                </c:pt>
                <c:pt idx="9">
                  <c:v>0.65300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855-4F5A-9A95-8C53AEFC7D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74769360"/>
        <c:axId val="774769680"/>
      </c:scatterChart>
      <c:valAx>
        <c:axId val="7747693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000" b="0" i="0" baseline="0">
                    <a:effectLst/>
                  </a:rPr>
                  <a:t>Number of Threads</a:t>
                </a:r>
                <a:endParaRPr lang="en-GB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680"/>
        <c:crosses val="autoZero"/>
        <c:crossBetween val="midCat"/>
      </c:valAx>
      <c:valAx>
        <c:axId val="774769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Median</a:t>
                </a:r>
                <a:r>
                  <a:rPr lang="en-GB" baseline="0"/>
                  <a:t> Runtime (s)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36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2</a:t>
            </a:r>
            <a:r>
              <a:rPr lang="en-GB" baseline="0"/>
              <a:t> Go vs OpenMP Execution Time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Graphs'!$B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Graphs'!$E$3:$E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xVal>
          <c:yVal>
            <c:numRef>
              <c:f>'[results go.xlsx]Graphs'!$F$3:$F$12</c:f>
              <c:numCache>
                <c:formatCode>General</c:formatCode>
                <c:ptCount val="10"/>
                <c:pt idx="0">
                  <c:v>69.912270863000003</c:v>
                </c:pt>
                <c:pt idx="1">
                  <c:v>38.368107610999999</c:v>
                </c:pt>
                <c:pt idx="2">
                  <c:v>20.064803259000001</c:v>
                </c:pt>
                <c:pt idx="3">
                  <c:v>10.406590813999999</c:v>
                </c:pt>
                <c:pt idx="4">
                  <c:v>6.9416794399999997</c:v>
                </c:pt>
                <c:pt idx="5">
                  <c:v>5.2270355249999998</c:v>
                </c:pt>
                <c:pt idx="6">
                  <c:v>4.0979035460000004</c:v>
                </c:pt>
                <c:pt idx="7">
                  <c:v>3.376901384</c:v>
                </c:pt>
                <c:pt idx="8">
                  <c:v>3.3745344510000002</c:v>
                </c:pt>
                <c:pt idx="9">
                  <c:v>3.37705841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45C-4702-942D-451673406E6D}"/>
            </c:ext>
          </c:extLst>
        </c:ser>
        <c:ser>
          <c:idx val="1"/>
          <c:order val="1"/>
          <c:tx>
            <c:strRef>
              <c:f>'[results go.xlsx]Graphs'!$C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Graphs'!$E$3:$E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xVal>
          <c:yVal>
            <c:numRef>
              <c:f>'[results go.xlsx]Graphs'!$G$3:$G$12</c:f>
              <c:numCache>
                <c:formatCode>General</c:formatCode>
                <c:ptCount val="10"/>
                <c:pt idx="0">
                  <c:v>65.084999999999994</c:v>
                </c:pt>
                <c:pt idx="1">
                  <c:v>32.561999999999998</c:v>
                </c:pt>
                <c:pt idx="2">
                  <c:v>17.042000000000002</c:v>
                </c:pt>
                <c:pt idx="3">
                  <c:v>8.8390000000000004</c:v>
                </c:pt>
                <c:pt idx="4">
                  <c:v>5.8940000000000001</c:v>
                </c:pt>
                <c:pt idx="5">
                  <c:v>4.43</c:v>
                </c:pt>
                <c:pt idx="6">
                  <c:v>3.399</c:v>
                </c:pt>
                <c:pt idx="7">
                  <c:v>2.76</c:v>
                </c:pt>
                <c:pt idx="8">
                  <c:v>2.7610000000000001</c:v>
                </c:pt>
                <c:pt idx="9">
                  <c:v>2.7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45C-4702-942D-451673406E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74769360"/>
        <c:axId val="774769680"/>
      </c:scatterChart>
      <c:valAx>
        <c:axId val="7747693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000" b="0" i="0" baseline="0">
                    <a:effectLst/>
                  </a:rPr>
                  <a:t>Number of Threads</a:t>
                </a:r>
                <a:endParaRPr lang="en-GB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680"/>
        <c:crosses val="autoZero"/>
        <c:crossBetween val="midCat"/>
      </c:valAx>
      <c:valAx>
        <c:axId val="774769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Median</a:t>
                </a:r>
                <a:r>
                  <a:rPr lang="en-GB" baseline="0"/>
                  <a:t> Runtime (s)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36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3</a:t>
            </a:r>
            <a:r>
              <a:rPr lang="en-GB" baseline="0"/>
              <a:t> Go vs OpenMP Execution Time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Graphs'!$B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Graphs'!$I$3:$I$6</c:f>
              <c:numCache>
                <c:formatCode>General</c:formatCode>
                <c:ptCount val="4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</c:numCache>
            </c:numRef>
          </c:xVal>
          <c:yVal>
            <c:numRef>
              <c:f>'[results go.xlsx]Graphs'!$J$3:$J$6</c:f>
              <c:numCache>
                <c:formatCode>General</c:formatCode>
                <c:ptCount val="4"/>
                <c:pt idx="0">
                  <c:v>43.908420771999999</c:v>
                </c:pt>
                <c:pt idx="1">
                  <c:v>22.003493661</c:v>
                </c:pt>
                <c:pt idx="2">
                  <c:v>14.206003402</c:v>
                </c:pt>
                <c:pt idx="3">
                  <c:v>14.20570956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432-4B74-929F-0E52D10C0C0D}"/>
            </c:ext>
          </c:extLst>
        </c:ser>
        <c:ser>
          <c:idx val="1"/>
          <c:order val="1"/>
          <c:tx>
            <c:strRef>
              <c:f>'[results go.xlsx]Graphs'!$C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Graphs'!$I$3:$I$6</c:f>
              <c:numCache>
                <c:formatCode>General</c:formatCode>
                <c:ptCount val="4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</c:numCache>
            </c:numRef>
          </c:xVal>
          <c:yVal>
            <c:numRef>
              <c:f>'[results go.xlsx]Graphs'!$K$3:$K$6</c:f>
              <c:numCache>
                <c:formatCode>General</c:formatCode>
                <c:ptCount val="4"/>
                <c:pt idx="0">
                  <c:v>37.725000000000001</c:v>
                </c:pt>
                <c:pt idx="1">
                  <c:v>18.89</c:v>
                </c:pt>
                <c:pt idx="2">
                  <c:v>11.741</c:v>
                </c:pt>
                <c:pt idx="3">
                  <c:v>11.74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432-4B74-929F-0E52D10C0C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74769360"/>
        <c:axId val="774769680"/>
      </c:scatterChart>
      <c:valAx>
        <c:axId val="7747693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000" b="0" i="0" baseline="0">
                    <a:effectLst/>
                  </a:rPr>
                  <a:t>Number of Threads</a:t>
                </a:r>
                <a:endParaRPr lang="en-GB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680"/>
        <c:crosses val="autoZero"/>
        <c:crossBetween val="midCat"/>
      </c:valAx>
      <c:valAx>
        <c:axId val="774769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Median</a:t>
                </a:r>
                <a:r>
                  <a:rPr lang="en-GB" baseline="0"/>
                  <a:t> Runtime (s)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36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1 Go</a:t>
            </a:r>
            <a:r>
              <a:rPr lang="en-GB" baseline="0"/>
              <a:t> vs C+OpenMP Absolute Speedup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Speedups'!$E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Speedups'!$E$3:$E$12</c:f>
              <c:numCache>
                <c:formatCode>General</c:formatCode>
                <c:ptCount val="10"/>
                <c:pt idx="0">
                  <c:v>0.97553996484074335</c:v>
                </c:pt>
                <c:pt idx="1">
                  <c:v>1.7598791762245594</c:v>
                </c:pt>
                <c:pt idx="2">
                  <c:v>3.3656905834558191</c:v>
                </c:pt>
                <c:pt idx="3">
                  <c:v>6.482631881401911</c:v>
                </c:pt>
                <c:pt idx="4">
                  <c:v>9.6842022479271623</c:v>
                </c:pt>
                <c:pt idx="5">
                  <c:v>12.620757420990644</c:v>
                </c:pt>
                <c:pt idx="6">
                  <c:v>16.400691336773633</c:v>
                </c:pt>
                <c:pt idx="7">
                  <c:v>19.930954509771755</c:v>
                </c:pt>
                <c:pt idx="8">
                  <c:v>19.901963735606344</c:v>
                </c:pt>
                <c:pt idx="9">
                  <c:v>19.877058747276507</c:v>
                </c:pt>
              </c:numCache>
            </c:numRef>
          </c:xVal>
          <c:yVal>
            <c:numRef>
              <c:f>'[results go.xlsx]Speedups'!$D$3:$D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22D-4750-A95F-8CFD8B6A606C}"/>
            </c:ext>
          </c:extLst>
        </c:ser>
        <c:ser>
          <c:idx val="1"/>
          <c:order val="1"/>
          <c:tx>
            <c:strRef>
              <c:f>'[results go.xlsx]Speedups'!$F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Speedups'!$F$3:$F$12</c:f>
              <c:numCache>
                <c:formatCode>General</c:formatCode>
                <c:ptCount val="10"/>
                <c:pt idx="0">
                  <c:v>1.0029095643003099</c:v>
                </c:pt>
                <c:pt idx="1">
                  <c:v>2.0041018177028449</c:v>
                </c:pt>
                <c:pt idx="2">
                  <c:v>3.8296352881953184</c:v>
                </c:pt>
                <c:pt idx="3">
                  <c:v>7.3859907766990283</c:v>
                </c:pt>
                <c:pt idx="4">
                  <c:v>11.057515261627907</c:v>
                </c:pt>
                <c:pt idx="5">
                  <c:v>14.615889529298752</c:v>
                </c:pt>
                <c:pt idx="6">
                  <c:v>19.138542138364777</c:v>
                </c:pt>
                <c:pt idx="7">
                  <c:v>23.443976887519259</c:v>
                </c:pt>
                <c:pt idx="8">
                  <c:v>23.371952380952379</c:v>
                </c:pt>
                <c:pt idx="9">
                  <c:v>23.300369065849921</c:v>
                </c:pt>
              </c:numCache>
            </c:numRef>
          </c:xVal>
          <c:yVal>
            <c:numRef>
              <c:f>'[results go.xlsx]Speedups'!$D$3:$D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22D-4750-A95F-8CFD8B6A606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37405264"/>
        <c:axId val="837405584"/>
      </c:scatterChart>
      <c:valAx>
        <c:axId val="8374052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Speedup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584"/>
        <c:crosses val="autoZero"/>
        <c:crossBetween val="midCat"/>
      </c:valAx>
      <c:valAx>
        <c:axId val="8374055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ber of Threa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2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2 Go</a:t>
            </a:r>
            <a:r>
              <a:rPr lang="en-GB" baseline="0"/>
              <a:t> vs C+OpenMP Absolute Speedup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Speedups'!$E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Speedups'!$I$3:$I$12</c:f>
              <c:numCache>
                <c:formatCode>General</c:formatCode>
                <c:ptCount val="10"/>
                <c:pt idx="0">
                  <c:v>0.97199037368079022</c:v>
                </c:pt>
                <c:pt idx="1">
                  <c:v>1.7711077900938177</c:v>
                </c:pt>
                <c:pt idx="2">
                  <c:v>3.3867291597050388</c:v>
                </c:pt>
                <c:pt idx="3">
                  <c:v>6.5299054700585826</c:v>
                </c:pt>
                <c:pt idx="4">
                  <c:v>9.789281523060362</c:v>
                </c:pt>
                <c:pt idx="5">
                  <c:v>13.000495970610416</c:v>
                </c:pt>
                <c:pt idx="6">
                  <c:v>16.582638785466425</c:v>
                </c:pt>
                <c:pt idx="7">
                  <c:v>20.123197734755053</c:v>
                </c:pt>
                <c:pt idx="8">
                  <c:v>20.137312351593472</c:v>
                </c:pt>
                <c:pt idx="9">
                  <c:v>20.122262019266845</c:v>
                </c:pt>
              </c:numCache>
            </c:numRef>
          </c:xVal>
          <c:yVal>
            <c:numRef>
              <c:f>'[results go.xlsx]Speedups'!$H$3:$H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A5A-47EE-BFEA-2DE4D478B5CB}"/>
            </c:ext>
          </c:extLst>
        </c:ser>
        <c:ser>
          <c:idx val="1"/>
          <c:order val="1"/>
          <c:tx>
            <c:strRef>
              <c:f>'[results go.xlsx]Speedups'!$F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Speedups'!$J$3:$J$12</c:f>
              <c:numCache>
                <c:formatCode>General</c:formatCode>
                <c:ptCount val="10"/>
                <c:pt idx="0">
                  <c:v>1.0030219251747716</c:v>
                </c:pt>
                <c:pt idx="1">
                  <c:v>2.0048425158159819</c:v>
                </c:pt>
                <c:pt idx="2">
                  <c:v>3.8306350193639243</c:v>
                </c:pt>
                <c:pt idx="3">
                  <c:v>7.3856411358750993</c:v>
                </c:pt>
                <c:pt idx="4">
                  <c:v>11.075955548014932</c:v>
                </c:pt>
                <c:pt idx="5">
                  <c:v>14.736271331828444</c:v>
                </c:pt>
                <c:pt idx="6">
                  <c:v>19.206143571638719</c:v>
                </c:pt>
                <c:pt idx="7">
                  <c:v>23.652783333333335</c:v>
                </c:pt>
                <c:pt idx="8">
                  <c:v>23.644216588192684</c:v>
                </c:pt>
                <c:pt idx="9">
                  <c:v>23.652783333333335</c:v>
                </c:pt>
              </c:numCache>
            </c:numRef>
          </c:xVal>
          <c:yVal>
            <c:numRef>
              <c:f>'[results go.xlsx]Speedups'!$H$3:$H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A5A-47EE-BFEA-2DE4D478B5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37405264"/>
        <c:axId val="837405584"/>
      </c:scatterChart>
      <c:valAx>
        <c:axId val="8374052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Speedup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584"/>
        <c:crosses val="autoZero"/>
        <c:crossBetween val="midCat"/>
      </c:valAx>
      <c:valAx>
        <c:axId val="8374055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ber of Threa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2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3 Go</a:t>
            </a:r>
            <a:r>
              <a:rPr lang="en-GB" baseline="0"/>
              <a:t> vs C+OpenMP Absolute Speedup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Speedups'!$E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Speedups'!$M$3:$M$6</c:f>
              <c:numCache>
                <c:formatCode>General</c:formatCode>
                <c:ptCount val="4"/>
                <c:pt idx="0">
                  <c:v>6.7080673329027105</c:v>
                </c:pt>
                <c:pt idx="1">
                  <c:v>13.386085298902207</c:v>
                </c:pt>
                <c:pt idx="2">
                  <c:v>20.73353318911165</c:v>
                </c:pt>
                <c:pt idx="3">
                  <c:v>20.733962046041459</c:v>
                </c:pt>
              </c:numCache>
            </c:numRef>
          </c:xVal>
          <c:yVal>
            <c:numRef>
              <c:f>'[results go.xlsx]Speedups'!$L$3:$L$6</c:f>
              <c:numCache>
                <c:formatCode>General</c:formatCode>
                <c:ptCount val="4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604-435B-A80A-9C97E0D631C0}"/>
            </c:ext>
          </c:extLst>
        </c:ser>
        <c:ser>
          <c:idx val="1"/>
          <c:order val="1"/>
          <c:tx>
            <c:strRef>
              <c:f>'[results go.xlsx]Speedups'!$F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Speedups'!$N$3:$N$6</c:f>
              <c:numCache>
                <c:formatCode>General</c:formatCode>
                <c:ptCount val="4"/>
                <c:pt idx="0">
                  <c:v>7.3845195493704443</c:v>
                </c:pt>
                <c:pt idx="1">
                  <c:v>14.747538380095289</c:v>
                </c:pt>
                <c:pt idx="2">
                  <c:v>23.727195298526532</c:v>
                </c:pt>
                <c:pt idx="3">
                  <c:v>23.727195298526532</c:v>
                </c:pt>
              </c:numCache>
            </c:numRef>
          </c:xVal>
          <c:yVal>
            <c:numRef>
              <c:f>'[results go.xlsx]Speedups'!$L$3:$L$6</c:f>
              <c:numCache>
                <c:formatCode>General</c:formatCode>
                <c:ptCount val="4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604-435B-A80A-9C97E0D631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37405264"/>
        <c:axId val="837405584"/>
      </c:scatterChart>
      <c:valAx>
        <c:axId val="8374052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Speedup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584"/>
        <c:crosses val="autoZero"/>
        <c:crossBetween val="midCat"/>
      </c:valAx>
      <c:valAx>
        <c:axId val="8374055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ber of Threa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2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2 C+OpenMP Untuned vs Tuned Performa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Performance Tuning'!$C$2</c:f>
              <c:strCache>
                <c:ptCount val="1"/>
                <c:pt idx="0">
                  <c:v>Untuned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Performance Tuning'!$C$16:$C$23</c:f>
              <c:numCache>
                <c:formatCode>General</c:formatCode>
                <c:ptCount val="8"/>
                <c:pt idx="0">
                  <c:v>71.704999999999998</c:v>
                </c:pt>
                <c:pt idx="1">
                  <c:v>55.978000000000002</c:v>
                </c:pt>
                <c:pt idx="2">
                  <c:v>31.283999999999999</c:v>
                </c:pt>
                <c:pt idx="3">
                  <c:v>16.716000000000001</c:v>
                </c:pt>
                <c:pt idx="4">
                  <c:v>11.547000000000001</c:v>
                </c:pt>
                <c:pt idx="5">
                  <c:v>8.8219999999999992</c:v>
                </c:pt>
                <c:pt idx="6">
                  <c:v>6.1849999999999996</c:v>
                </c:pt>
                <c:pt idx="7">
                  <c:v>4.8550000000000004</c:v>
                </c:pt>
              </c:numCache>
            </c:numRef>
          </c:xVal>
          <c:yVal>
            <c:numRef>
              <c:f>'[results go.xlsx]Performance Tuning'!$B$16:$B$23</c:f>
              <c:numCache>
                <c:formatCode>General</c:formatCode>
                <c:ptCount val="8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69A-4EA2-97E0-B7E22816CD0A}"/>
            </c:ext>
          </c:extLst>
        </c:ser>
        <c:ser>
          <c:idx val="1"/>
          <c:order val="1"/>
          <c:tx>
            <c:strRef>
              <c:f>'[results go.xlsx]Performance Tuning'!$D$2</c:f>
              <c:strCache>
                <c:ptCount val="1"/>
                <c:pt idx="0">
                  <c:v>Tuned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Performance Tuning'!$D$16:$D$23</c:f>
              <c:numCache>
                <c:formatCode>General</c:formatCode>
                <c:ptCount val="8"/>
                <c:pt idx="0">
                  <c:v>65.084999999999994</c:v>
                </c:pt>
                <c:pt idx="1">
                  <c:v>32.561999999999998</c:v>
                </c:pt>
                <c:pt idx="2">
                  <c:v>17.038</c:v>
                </c:pt>
                <c:pt idx="3">
                  <c:v>8.8390000000000004</c:v>
                </c:pt>
                <c:pt idx="4">
                  <c:v>5.8940000000000001</c:v>
                </c:pt>
                <c:pt idx="5">
                  <c:v>4.43</c:v>
                </c:pt>
                <c:pt idx="6">
                  <c:v>3.399</c:v>
                </c:pt>
                <c:pt idx="7">
                  <c:v>2.76</c:v>
                </c:pt>
              </c:numCache>
            </c:numRef>
          </c:xVal>
          <c:yVal>
            <c:numRef>
              <c:f>'[results go.xlsx]Performance Tuning'!$B$16:$B$23</c:f>
              <c:numCache>
                <c:formatCode>General</c:formatCode>
                <c:ptCount val="8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69A-4EA2-97E0-B7E22816CD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3440952"/>
        <c:axId val="473441592"/>
      </c:scatterChart>
      <c:valAx>
        <c:axId val="4734409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Run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3441592"/>
        <c:crosses val="autoZero"/>
        <c:crossBetween val="midCat"/>
      </c:valAx>
      <c:valAx>
        <c:axId val="4734415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 of Threa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344095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2 Go Untuned vs Tuned Performa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Performance Tuning'!$C$2</c:f>
              <c:strCache>
                <c:ptCount val="1"/>
                <c:pt idx="0">
                  <c:v>Untuned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Performance Tuning'!$C$3:$C$10</c:f>
              <c:numCache>
                <c:formatCode>General</c:formatCode>
                <c:ptCount val="8"/>
                <c:pt idx="0">
                  <c:v>69.294019246000005</c:v>
                </c:pt>
                <c:pt idx="1">
                  <c:v>53.031266256999999</c:v>
                </c:pt>
                <c:pt idx="2">
                  <c:v>31.789716234</c:v>
                </c:pt>
                <c:pt idx="3">
                  <c:v>17.683234696</c:v>
                </c:pt>
                <c:pt idx="4">
                  <c:v>12.311310903000001</c:v>
                </c:pt>
                <c:pt idx="5">
                  <c:v>9.4073229400000002</c:v>
                </c:pt>
                <c:pt idx="6">
                  <c:v>6.6996828329999998</c:v>
                </c:pt>
                <c:pt idx="7">
                  <c:v>5.3235568109999996</c:v>
                </c:pt>
              </c:numCache>
            </c:numRef>
          </c:xVal>
          <c:yVal>
            <c:numRef>
              <c:f>'[results go.xlsx]Performance Tuning'!$B$3:$B$10</c:f>
              <c:numCache>
                <c:formatCode>General</c:formatCode>
                <c:ptCount val="8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084-4DF4-A456-8771AE18311B}"/>
            </c:ext>
          </c:extLst>
        </c:ser>
        <c:ser>
          <c:idx val="1"/>
          <c:order val="1"/>
          <c:tx>
            <c:strRef>
              <c:f>'[results go.xlsx]Performance Tuning'!$D$2</c:f>
              <c:strCache>
                <c:ptCount val="1"/>
                <c:pt idx="0">
                  <c:v>Tuned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Performance Tuning'!$D$3:$D$10</c:f>
              <c:numCache>
                <c:formatCode>General</c:formatCode>
                <c:ptCount val="8"/>
                <c:pt idx="0">
                  <c:v>76.918487597999999</c:v>
                </c:pt>
                <c:pt idx="1">
                  <c:v>38.561054962999997</c:v>
                </c:pt>
                <c:pt idx="2">
                  <c:v>20.172949973000001</c:v>
                </c:pt>
                <c:pt idx="3">
                  <c:v>10.447896373000001</c:v>
                </c:pt>
                <c:pt idx="4">
                  <c:v>6.9724721000000001</c:v>
                </c:pt>
                <c:pt idx="5">
                  <c:v>5.2649210310000001</c:v>
                </c:pt>
                <c:pt idx="6">
                  <c:v>4.1171104209999996</c:v>
                </c:pt>
                <c:pt idx="7">
                  <c:v>3.3952723389999999</c:v>
                </c:pt>
              </c:numCache>
            </c:numRef>
          </c:xVal>
          <c:yVal>
            <c:numRef>
              <c:f>'[results go.xlsx]Performance Tuning'!$B$3:$B$10</c:f>
              <c:numCache>
                <c:formatCode>General</c:formatCode>
                <c:ptCount val="8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084-4DF4-A456-8771AE18311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3440952"/>
        <c:axId val="473441592"/>
      </c:scatterChart>
      <c:valAx>
        <c:axId val="4734409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Run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3441592"/>
        <c:crosses val="autoZero"/>
        <c:crossBetween val="midCat"/>
      </c:valAx>
      <c:valAx>
        <c:axId val="4734415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 of Threa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344095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2</TotalTime>
  <Pages>17</Pages>
  <Words>2327</Words>
  <Characters>13270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burton</dc:creator>
  <cp:keywords/>
  <dc:description/>
  <cp:lastModifiedBy>max burton</cp:lastModifiedBy>
  <cp:revision>328</cp:revision>
  <dcterms:created xsi:type="dcterms:W3CDTF">2019-11-12T15:23:00Z</dcterms:created>
  <dcterms:modified xsi:type="dcterms:W3CDTF">2019-11-14T16:37:00Z</dcterms:modified>
</cp:coreProperties>
</file>